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C64232" w:rsidRPr="00FC4C77" w:rsidP="000D00CC" w14:paraId="5A949632" w14:textId="77777777">
      <w:pPr>
        <w:spacing w:after="16" w:line="480" w:lineRule="auto"/>
        <w:ind w:left="266"/>
        <w:jc w:val="both"/>
      </w:pPr>
    </w:p>
    <w:p w:rsidR="00C64232" w:rsidRPr="00FC4C77" w:rsidP="000D00CC" w14:paraId="1152E07F" w14:textId="77777777">
      <w:pPr>
        <w:spacing w:after="19" w:line="480" w:lineRule="auto"/>
        <w:ind w:left="266"/>
        <w:jc w:val="both"/>
      </w:pPr>
      <w:r w:rsidRPr="00FC4C77">
        <w:rPr>
          <w:rFonts w:eastAsia="Calibri"/>
        </w:rPr>
        <w:t xml:space="preserve"> </w:t>
      </w:r>
    </w:p>
    <w:p w:rsidR="00C64232" w:rsidRPr="00FC4C77" w:rsidP="000D00CC" w14:paraId="337B23EE" w14:textId="77777777">
      <w:pPr>
        <w:spacing w:after="28" w:line="480" w:lineRule="auto"/>
        <w:ind w:left="266"/>
        <w:jc w:val="both"/>
      </w:pPr>
      <w:r w:rsidRPr="00FC4C77">
        <w:rPr>
          <w:rFonts w:eastAsia="Calibri"/>
        </w:rPr>
        <w:t xml:space="preserve"> </w:t>
      </w:r>
    </w:p>
    <w:p w:rsidR="00C64232" w:rsidRPr="00FC4C77" w:rsidP="000D00CC" w14:paraId="161E395B" w14:textId="77777777">
      <w:pPr>
        <w:spacing w:after="16" w:line="480" w:lineRule="auto"/>
        <w:ind w:left="266"/>
        <w:jc w:val="both"/>
      </w:pPr>
      <w:r w:rsidRPr="00FC4C77">
        <w:t xml:space="preserve"> </w:t>
      </w:r>
    </w:p>
    <w:p w:rsidR="00C64232" w:rsidRPr="00FC4C77" w:rsidP="000D00CC" w14:paraId="208B0E02" w14:textId="77777777">
      <w:pPr>
        <w:spacing w:after="16" w:line="480" w:lineRule="auto"/>
        <w:ind w:left="266"/>
        <w:jc w:val="both"/>
      </w:pPr>
      <w:r w:rsidRPr="00FC4C77">
        <w:t xml:space="preserve"> </w:t>
      </w:r>
    </w:p>
    <w:p w:rsidR="00C64232" w:rsidRPr="00FC4C77" w:rsidP="000D00CC" w14:paraId="11A5342D" w14:textId="77777777">
      <w:pPr>
        <w:spacing w:after="16" w:line="480" w:lineRule="auto"/>
        <w:ind w:left="266"/>
        <w:jc w:val="both"/>
      </w:pPr>
      <w:r w:rsidRPr="00FC4C77">
        <w:t xml:space="preserve"> </w:t>
      </w:r>
    </w:p>
    <w:p w:rsidR="00C64232" w:rsidRPr="00FC4C77" w:rsidP="000D00CC" w14:paraId="09CF66D6" w14:textId="77777777">
      <w:pPr>
        <w:spacing w:after="19" w:line="480" w:lineRule="auto"/>
        <w:ind w:left="266"/>
        <w:jc w:val="both"/>
      </w:pPr>
      <w:r w:rsidRPr="00FC4C77">
        <w:t xml:space="preserve"> </w:t>
      </w:r>
    </w:p>
    <w:p w:rsidR="00C64232" w:rsidRPr="00FC4C77" w:rsidP="000D00CC" w14:paraId="74A8D3F7" w14:textId="77777777">
      <w:pPr>
        <w:spacing w:after="16" w:line="480" w:lineRule="auto"/>
        <w:ind w:left="266"/>
        <w:jc w:val="both"/>
      </w:pPr>
      <w:r w:rsidRPr="00FC4C77">
        <w:t xml:space="preserve"> </w:t>
      </w:r>
    </w:p>
    <w:p w:rsidR="00C64232" w:rsidRPr="00FC4C77" w:rsidP="000D00CC" w14:paraId="0BD89BBA" w14:textId="77777777">
      <w:pPr>
        <w:spacing w:after="16" w:line="480" w:lineRule="auto"/>
        <w:ind w:left="266"/>
        <w:jc w:val="both"/>
      </w:pPr>
      <w:bookmarkStart w:id="0" w:name="_gjdgxs" w:colFirst="0" w:colLast="0"/>
      <w:bookmarkEnd w:id="0"/>
      <w:r w:rsidRPr="00FC4C77">
        <w:t xml:space="preserve"> </w:t>
      </w:r>
    </w:p>
    <w:p w:rsidR="00C64232" w:rsidRPr="00FC4C77" w:rsidP="000D00CC" w14:paraId="0FDADEC1" w14:textId="77777777">
      <w:pPr>
        <w:spacing w:after="19" w:line="480" w:lineRule="auto"/>
        <w:ind w:left="266"/>
        <w:jc w:val="both"/>
      </w:pPr>
      <w:r w:rsidRPr="00FC4C77">
        <w:t xml:space="preserve"> </w:t>
      </w:r>
    </w:p>
    <w:p w:rsidR="00C64232" w:rsidRPr="00FC4C77" w:rsidP="000D00CC" w14:paraId="5AA03DB8" w14:textId="77777777">
      <w:pPr>
        <w:spacing w:after="218" w:line="480" w:lineRule="auto"/>
        <w:ind w:left="266"/>
        <w:jc w:val="both"/>
      </w:pPr>
      <w:r w:rsidRPr="00FC4C77">
        <w:t xml:space="preserve"> </w:t>
      </w:r>
    </w:p>
    <w:p w:rsidR="0076644C" w:rsidRPr="00FC4C77" w:rsidP="000D00CC" w14:paraId="506CB11B" w14:textId="67ECDDCD">
      <w:pPr>
        <w:spacing w:line="480" w:lineRule="auto"/>
        <w:jc w:val="center"/>
        <w:rPr>
          <w:rFonts w:eastAsia="Calibri"/>
        </w:rPr>
      </w:pPr>
      <w:r w:rsidRPr="00FC4C77">
        <w:rPr>
          <w:rFonts w:eastAsia="Calibri"/>
        </w:rPr>
        <w:t>Week</w:t>
      </w:r>
      <w:r w:rsidR="001504BB">
        <w:rPr>
          <w:rFonts w:eastAsia="Calibri"/>
        </w:rPr>
        <w:t>1</w:t>
      </w:r>
      <w:r w:rsidR="009B2659">
        <w:rPr>
          <w:rFonts w:eastAsia="Calibri"/>
        </w:rPr>
        <w:t>2</w:t>
      </w:r>
      <w:r w:rsidRPr="00FC4C77">
        <w:rPr>
          <w:rFonts w:eastAsia="Calibri"/>
        </w:rPr>
        <w:t xml:space="preserve"> – Short Paper Assignment –</w:t>
      </w:r>
      <w:r w:rsidRPr="00FC4C77" w:rsidR="00F2693F">
        <w:rPr>
          <w:rFonts w:eastAsia="Calibri"/>
        </w:rPr>
        <w:t xml:space="preserve"> </w:t>
      </w:r>
      <w:r w:rsidR="009B2659">
        <w:rPr>
          <w:rFonts w:eastAsia="Calibri"/>
        </w:rPr>
        <w:t>DSDM</w:t>
      </w:r>
    </w:p>
    <w:p w:rsidR="0076644C" w:rsidRPr="00FC4C77" w:rsidP="000D00CC" w14:paraId="74D33CE9" w14:textId="77777777">
      <w:pPr>
        <w:spacing w:line="480" w:lineRule="auto"/>
        <w:jc w:val="center"/>
      </w:pPr>
      <w:r w:rsidRPr="00FC4C77">
        <w:rPr>
          <w:rFonts w:eastAsia="Calibri"/>
        </w:rPr>
        <w:t>SWEN 603 9041</w:t>
      </w:r>
    </w:p>
    <w:p w:rsidR="00C64232" w:rsidRPr="00FC4C77" w:rsidP="000D00CC" w14:paraId="66D4AA42" w14:textId="77777777">
      <w:pPr>
        <w:spacing w:line="480" w:lineRule="auto"/>
        <w:jc w:val="center"/>
      </w:pPr>
      <w:r w:rsidRPr="00FC4C77">
        <w:t>Debashis Jena</w:t>
      </w:r>
    </w:p>
    <w:p w:rsidR="00C37F06" w:rsidRPr="00FC4C77" w:rsidP="000D00CC" w14:paraId="07948A4F" w14:textId="77777777">
      <w:pPr>
        <w:spacing w:line="480" w:lineRule="auto"/>
        <w:jc w:val="center"/>
      </w:pPr>
      <w:r w:rsidRPr="00FC4C77">
        <w:t xml:space="preserve">University of Maryland </w:t>
      </w:r>
      <w:r w:rsidRPr="00FC4C77" w:rsidR="0076644C">
        <w:t>Global Campus</w:t>
      </w:r>
    </w:p>
    <w:p w:rsidR="00C37F06" w:rsidRPr="00FC4C77" w:rsidP="000D00CC" w14:paraId="688AB47D" w14:textId="77777777">
      <w:pPr>
        <w:spacing w:after="382" w:line="480" w:lineRule="auto"/>
        <w:jc w:val="both"/>
        <w:rPr>
          <w:b/>
        </w:rPr>
        <w:sectPr>
          <w:headerReference w:type="even" r:id="rId5"/>
          <w:headerReference w:type="default" r:id="rId6"/>
          <w:headerReference w:type="first" r:id="rId7"/>
          <w:pgSz w:w="12240" w:h="15840"/>
          <w:pgMar w:top="1440" w:right="1440" w:bottom="1440" w:left="1440" w:header="725" w:footer="720" w:gutter="0"/>
          <w:pgNumType w:start="1"/>
          <w:cols w:space="720"/>
        </w:sectPr>
      </w:pPr>
    </w:p>
    <w:p w:rsidR="00302746" w:rsidP="000D00CC" w14:paraId="2C3B1DAA" w14:textId="77777777">
      <w:pPr>
        <w:pStyle w:val="Heading1"/>
        <w:numPr>
          <w:ilvl w:val="0"/>
          <w:numId w:val="0"/>
        </w:numPr>
        <w:spacing w:line="240" w:lineRule="auto"/>
        <w:jc w:val="center"/>
      </w:pPr>
      <w:r w:rsidRPr="00FC4C77">
        <w:t>Introduction</w:t>
      </w:r>
    </w:p>
    <w:p w:rsidR="0092432B" w:rsidRPr="0092432B" w:rsidP="000D00CC" w14:paraId="54D10475" w14:textId="2FB1910D">
      <w:pPr>
        <w:spacing w:after="202" w:line="480" w:lineRule="auto"/>
        <w:ind w:left="10" w:firstLine="710"/>
      </w:pPr>
      <w:bookmarkStart w:id="1" w:name="_Toc25998883"/>
      <w:r>
        <w:t xml:space="preserve">So </w:t>
      </w:r>
      <w:r>
        <w:t>far</w:t>
      </w:r>
      <w:r>
        <w:t xml:space="preserve"> we have gone through many methods like traditional waterfall model, variances of agile method and other methods like Crystal and RUP. Now in this short essay, we </w:t>
      </w:r>
      <w:r>
        <w:t>ll</w:t>
      </w:r>
      <w:r>
        <w:t xml:space="preserve"> go through DSDM which stands for </w:t>
      </w:r>
      <w:r w:rsidRPr="0092432B">
        <w:t>Dynamic Systems Development Method</w:t>
      </w:r>
      <w:r>
        <w:t>. It</w:t>
      </w:r>
      <w:r w:rsidRPr="0092432B">
        <w:t xml:space="preserve"> is a formalization of </w:t>
      </w:r>
      <w:r w:rsidR="00064F35">
        <w:t xml:space="preserve">agile or </w:t>
      </w:r>
      <w:r w:rsidRPr="0092432B">
        <w:t xml:space="preserve">RAD practices that </w:t>
      </w:r>
      <w:r>
        <w:t>came into the picture</w:t>
      </w:r>
      <w:r w:rsidRPr="0092432B">
        <w:t xml:space="preserve"> in the mid-1990s. DSDM </w:t>
      </w:r>
      <w:r w:rsidR="00064F35">
        <w:t xml:space="preserve">has been very popular in Europe. It </w:t>
      </w:r>
      <w:r w:rsidRPr="0092432B">
        <w:t xml:space="preserve">originated in England and </w:t>
      </w:r>
      <w:r w:rsidR="00EE51E3">
        <w:t>currently, there are a lot of sites in the USA that also used this approach.
</w:t>
      </w:r>
    </w:p>
    <w:p w:rsidR="00614AFE" w:rsidP="000D00CC" w14:paraId="0BC92D7A" w14:textId="77777777">
      <w:pPr>
        <w:spacing w:after="202" w:line="480" w:lineRule="auto"/>
        <w:ind w:left="10" w:firstLine="710"/>
      </w:pPr>
      <w:r>
        <w:t xml:space="preserve">Like any agile approach, the DSDM also has evolved a lot </w:t>
      </w:r>
      <w:r>
        <w:t>over</w:t>
      </w:r>
      <w:r>
        <w:t xml:space="preserve"> the years. People have gained a lot from the experience of using the approach</w:t>
      </w:r>
      <w:r w:rsidRPr="0092432B" w:rsidR="0092432B">
        <w:t xml:space="preserve">. While the </w:t>
      </w:r>
      <w:r>
        <w:t xml:space="preserve">abbreviation has remained the same but </w:t>
      </w:r>
      <w:r w:rsidRPr="0092432B" w:rsidR="0092432B">
        <w:t xml:space="preserve">the words </w:t>
      </w:r>
      <w:r>
        <w:t xml:space="preserve">within the term and the </w:t>
      </w:r>
      <w:r w:rsidRPr="0092432B" w:rsidR="0092432B">
        <w:t>meaning have changed</w:t>
      </w:r>
      <w:r>
        <w:t xml:space="preserve"> a lot. Let’s break down the acronym of the name DSDM.</w:t>
      </w:r>
    </w:p>
    <w:p w:rsidR="00614AFE" w:rsidP="00DE6672" w14:paraId="1E81F4FB" w14:textId="6BFA45F2">
      <w:pPr>
        <w:pStyle w:val="ListParagraph"/>
        <w:numPr>
          <w:ilvl w:val="0"/>
          <w:numId w:val="2"/>
        </w:numPr>
        <w:spacing w:after="202" w:line="480" w:lineRule="auto"/>
      </w:pPr>
      <w:r>
        <w:t xml:space="preserve">D – </w:t>
      </w:r>
      <w:r w:rsidRPr="0092432B" w:rsidR="0092432B">
        <w:t>The first “D” in the DSDM</w:t>
      </w:r>
      <w:r>
        <w:t xml:space="preserve"> </w:t>
      </w:r>
      <w:r>
        <w:t>standards</w:t>
      </w:r>
      <w:r>
        <w:t xml:space="preserve"> for</w:t>
      </w:r>
      <w:r w:rsidRPr="0092432B" w:rsidR="0092432B">
        <w:t xml:space="preserve"> “dynamic,” </w:t>
      </w:r>
      <w:r>
        <w:t>which means</w:t>
      </w:r>
      <w:r w:rsidRPr="0092432B" w:rsidR="0092432B">
        <w:t xml:space="preserve"> the ability</w:t>
      </w:r>
      <w:r>
        <w:t xml:space="preserve"> of this approach</w:t>
      </w:r>
      <w:r w:rsidRPr="0092432B" w:rsidR="0092432B">
        <w:t xml:space="preserve"> to adapt to on-the-fly changes. </w:t>
      </w:r>
    </w:p>
    <w:p w:rsidR="00614AFE" w:rsidP="00DE6672" w14:paraId="7C6F454A" w14:textId="77777777">
      <w:pPr>
        <w:pStyle w:val="ListParagraph"/>
        <w:numPr>
          <w:ilvl w:val="0"/>
          <w:numId w:val="2"/>
        </w:numPr>
        <w:spacing w:after="202" w:line="480" w:lineRule="auto"/>
      </w:pPr>
      <w:r>
        <w:t xml:space="preserve">S – In the current time, </w:t>
      </w:r>
      <w:r w:rsidRPr="0092432B" w:rsidR="0092432B">
        <w:t xml:space="preserve">the “S” </w:t>
      </w:r>
      <w:r>
        <w:t>means</w:t>
      </w:r>
      <w:r w:rsidRPr="0092432B" w:rsidR="0092432B">
        <w:t xml:space="preserve"> a focus on business “solutions” </w:t>
      </w:r>
      <w:r>
        <w:t>instead of</w:t>
      </w:r>
      <w:r w:rsidRPr="0092432B" w:rsidR="0092432B">
        <w:t xml:space="preserve"> “systems.” </w:t>
      </w:r>
      <w:r>
        <w:t xml:space="preserve">As the agile manifesto goes, the </w:t>
      </w:r>
      <w:r w:rsidRPr="0092432B" w:rsidR="0092432B">
        <w:t xml:space="preserve">DSDM is focused on </w:t>
      </w:r>
      <w:r>
        <w:t>the</w:t>
      </w:r>
      <w:r w:rsidRPr="0092432B" w:rsidR="0092432B">
        <w:t xml:space="preserve"> solutions </w:t>
      </w:r>
      <w:r>
        <w:t xml:space="preserve">for the customer </w:t>
      </w:r>
      <w:r w:rsidRPr="0092432B" w:rsidR="0092432B">
        <w:t>and business value</w:t>
      </w:r>
      <w:r>
        <w:t xml:space="preserve"> of the solution</w:t>
      </w:r>
      <w:r w:rsidRPr="0092432B" w:rsidR="0092432B">
        <w:t>.</w:t>
      </w:r>
    </w:p>
    <w:p w:rsidR="00614AFE" w:rsidP="00DE6672" w14:paraId="76F1790B" w14:textId="36F5CB2E">
      <w:pPr>
        <w:pStyle w:val="ListParagraph"/>
        <w:numPr>
          <w:ilvl w:val="0"/>
          <w:numId w:val="2"/>
        </w:numPr>
        <w:spacing w:after="202" w:line="480" w:lineRule="auto"/>
      </w:pPr>
      <w:r>
        <w:t>D – This D stands for</w:t>
      </w:r>
      <w:r w:rsidRPr="0092432B" w:rsidR="0092432B">
        <w:t xml:space="preserve"> “delivery,” </w:t>
      </w:r>
      <w:r>
        <w:t xml:space="preserve">which is </w:t>
      </w:r>
      <w:r w:rsidRPr="0092432B" w:rsidR="0092432B">
        <w:t xml:space="preserve">a broader concept than “development,” and </w:t>
      </w:r>
      <w:r>
        <w:t>signifies</w:t>
      </w:r>
      <w:r w:rsidRPr="0092432B" w:rsidR="0092432B">
        <w:t xml:space="preserve"> the importance of product deliverables</w:t>
      </w:r>
      <w:r w:rsidR="008260DA">
        <w:t xml:space="preserve"> than the process and formalities</w:t>
      </w:r>
      <w:r w:rsidRPr="0092432B" w:rsidR="0092432B">
        <w:t>.</w:t>
      </w:r>
    </w:p>
    <w:p w:rsidR="00093F54" w:rsidP="00DE6672" w14:paraId="708274AE" w14:textId="77777777">
      <w:pPr>
        <w:pStyle w:val="ListParagraph"/>
        <w:numPr>
          <w:ilvl w:val="0"/>
          <w:numId w:val="2"/>
        </w:numPr>
        <w:spacing w:after="202" w:line="480" w:lineRule="auto"/>
      </w:pPr>
      <w:r>
        <w:t xml:space="preserve">M – </w:t>
      </w:r>
      <w:r w:rsidRPr="0092432B" w:rsidR="0092432B">
        <w:t xml:space="preserve">Finally, the “M” </w:t>
      </w:r>
      <w:r>
        <w:t xml:space="preserve">stands for “Model” which reflects the business perspective on the project. Earlier, some of the experts stated the M stands for </w:t>
      </w:r>
      <w:r w:rsidRPr="0092432B" w:rsidR="0092432B">
        <w:t>“Method,”</w:t>
      </w:r>
      <w:r>
        <w:t>.</w:t>
      </w:r>
    </w:p>
    <w:p w:rsidR="0092432B" w:rsidP="000D00CC" w14:paraId="78318CB1" w14:textId="533600B5">
      <w:pPr>
        <w:spacing w:after="202" w:line="480" w:lineRule="auto"/>
        <w:ind w:left="10" w:firstLine="710"/>
      </w:pPr>
      <w:r>
        <w:t>As the books specify the definition of DSDM as Dynamic systems development method</w:t>
      </w:r>
      <w:r w:rsidR="000A522F">
        <w:t>. However, as the modern versions of the process have evolved, the meaning now is rather a Dynamic solution delivery model.
</w:t>
      </w:r>
    </w:p>
    <w:p w:rsidR="000D00CC" w:rsidP="000D00CC" w14:paraId="156EAA3A" w14:textId="19039431">
      <w:pPr>
        <w:pStyle w:val="Heading1"/>
        <w:numPr>
          <w:ilvl w:val="0"/>
          <w:numId w:val="0"/>
        </w:numPr>
        <w:spacing w:line="240" w:lineRule="auto"/>
        <w:jc w:val="center"/>
      </w:pPr>
      <w:r>
        <w:t xml:space="preserve">DSDM </w:t>
      </w:r>
      <w:r w:rsidR="00725B34">
        <w:t>Atern</w:t>
      </w:r>
      <w:r w:rsidR="00725B34">
        <w:t xml:space="preserve"> </w:t>
      </w:r>
      <w:r w:rsidR="00DC4D8D">
        <w:t>Phases</w:t>
      </w:r>
    </w:p>
    <w:p w:rsidR="00CD5D36" w:rsidP="00CD5D36" w14:paraId="6C8B853C" w14:textId="217514A0">
      <w:pPr>
        <w:spacing w:after="202" w:line="480" w:lineRule="auto"/>
        <w:ind w:left="10" w:firstLine="710"/>
        <w:jc w:val="both"/>
      </w:pPr>
      <w:r>
        <w:rPr>
          <w:noProof/>
        </w:rPr>
        <w:drawing>
          <wp:anchor distT="0" distB="0" distL="114300" distR="114300" simplePos="0" relativeHeight="251658240" behindDoc="0" locked="0" layoutInCell="1" allowOverlap="1">
            <wp:simplePos x="0" y="0"/>
            <wp:positionH relativeFrom="column">
              <wp:posOffset>2742915</wp:posOffset>
            </wp:positionH>
            <wp:positionV relativeFrom="paragraph">
              <wp:posOffset>133853</wp:posOffset>
            </wp:positionV>
            <wp:extent cx="3090545" cy="3104515"/>
            <wp:effectExtent l="0" t="0" r="0" b="0"/>
            <wp:wrapSquare wrapText="bothSides"/>
            <wp:docPr id="1" name="Picture 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02574" name="Picture 1"/>
                    <pic:cNvPicPr>
                      <a:picLocks noChangeAspect="1" noChangeArrowheads="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rcRect l="4907" t="2842" r="4907" b="4738"/>
                    <a:stretch>
                      <a:fillRect/>
                    </a:stretch>
                  </pic:blipFill>
                  <pic:spPr bwMode="auto">
                    <a:xfrm>
                      <a:off x="0" y="0"/>
                      <a:ext cx="3090545" cy="3104515"/>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C18CE">
        <w:t xml:space="preserve">DSDM </w:t>
      </w:r>
      <w:r w:rsidR="000C18CE">
        <w:t>Atern</w:t>
      </w:r>
      <w:r w:rsidR="000C18CE">
        <w:t xml:space="preserve"> is an approach that specifies that </w:t>
      </w:r>
      <w:r w:rsidR="000C18CE">
        <w:t>most</w:t>
      </w:r>
      <w:r w:rsidR="000C18CE">
        <w:t xml:space="preserve"> of the projects fail because of problems within people than technological </w:t>
      </w:r>
      <w:r w:rsidR="000C18CE">
        <w:t xml:space="preserve">issues. </w:t>
      </w:r>
      <w:r w:rsidR="000C18CE">
        <w:t xml:space="preserve">While </w:t>
      </w:r>
      <w:r w:rsidRPr="00725B34" w:rsidR="00725B34">
        <w:t>Atern</w:t>
      </w:r>
      <w:r w:rsidR="000C18CE">
        <w:t xml:space="preserve"> is an agile method, yet it</w:t>
      </w:r>
      <w:r w:rsidRPr="00725B34" w:rsidR="00725B34">
        <w:t xml:space="preserve"> differs </w:t>
      </w:r>
      <w:r w:rsidR="000C18CE">
        <w:t xml:space="preserve">a little </w:t>
      </w:r>
      <w:r w:rsidRPr="00725B34" w:rsidR="00725B34">
        <w:t>from</w:t>
      </w:r>
      <w:r w:rsidR="000C18CE">
        <w:t xml:space="preserve"> the</w:t>
      </w:r>
      <w:r w:rsidRPr="00725B34" w:rsidR="00725B34">
        <w:t xml:space="preserve"> common agile </w:t>
      </w:r>
      <w:r w:rsidR="000C18CE">
        <w:t>methods, since</w:t>
      </w:r>
      <w:r w:rsidRPr="00725B34" w:rsidR="00725B34">
        <w:t xml:space="preserve"> it </w:t>
      </w:r>
      <w:r w:rsidR="000C18CE">
        <w:t>incorporates</w:t>
      </w:r>
      <w:r w:rsidRPr="00725B34" w:rsidR="00725B34">
        <w:t xml:space="preserve"> the entire project lifecycle</w:t>
      </w:r>
      <w:r w:rsidR="000C18CE">
        <w:t>.</w:t>
      </w:r>
      <w:r w:rsidRPr="00725B34" w:rsidR="00725B34">
        <w:t xml:space="preserve"> </w:t>
      </w:r>
      <w:r w:rsidR="000C18CE">
        <w:t xml:space="preserve">Whereas the </w:t>
      </w:r>
      <w:r w:rsidR="00DC4D8D">
        <w:t xml:space="preserve">agile </w:t>
      </w:r>
      <w:r w:rsidR="000C18CE">
        <w:t xml:space="preserve">processes like </w:t>
      </w:r>
      <w:r w:rsidR="00DC4D8D">
        <w:t>scrum</w:t>
      </w:r>
      <w:r w:rsidR="000C18CE">
        <w:t xml:space="preserve"> are more </w:t>
      </w:r>
      <w:r w:rsidR="000C18CE">
        <w:t>development-centric</w:t>
      </w:r>
      <w:r w:rsidRPr="00725B34" w:rsidR="00725B34">
        <w:t>.</w:t>
      </w:r>
      <w:r w:rsidRPr="00725B34" w:rsidR="00725B34">
        <w:t xml:space="preserve"> </w:t>
      </w:r>
      <w:r>
        <w:t xml:space="preserve">There are seven phases that </w:t>
      </w:r>
      <w:r>
        <w:t>the Atern</w:t>
      </w:r>
      <w:r>
        <w:t xml:space="preserve"> process goes through. They are listed below.</w:t>
      </w:r>
    </w:p>
    <w:p w:rsidR="00CD5D36" w:rsidP="00DE6672" w14:paraId="6F1A7FE9" w14:textId="1269A329">
      <w:pPr>
        <w:pStyle w:val="ListParagraph"/>
        <w:numPr>
          <w:ilvl w:val="0"/>
          <w:numId w:val="4"/>
        </w:numPr>
        <w:spacing w:after="202" w:line="480" w:lineRule="auto"/>
        <w:ind w:left="720"/>
      </w:pPr>
      <w:r>
        <w:t>Pre-project</w:t>
      </w:r>
      <w:r>
        <w:t xml:space="preserve"> - </w:t>
      </w:r>
      <w:r>
        <w:t>Initiation of the project</w:t>
      </w:r>
      <w:r>
        <w:t>, proposal, and charter.
</w:t>
      </w:r>
    </w:p>
    <w:p w:rsidR="00CD5D36" w:rsidP="00DE6672" w14:paraId="0ADE9FBA" w14:textId="32377CE4">
      <w:pPr>
        <w:pStyle w:val="ListParagraph"/>
        <w:numPr>
          <w:ilvl w:val="0"/>
          <w:numId w:val="4"/>
        </w:numPr>
        <w:spacing w:after="202" w:line="480" w:lineRule="auto"/>
        <w:ind w:left="720"/>
      </w:pPr>
      <w:r>
        <w:t>Feasibility</w:t>
      </w:r>
      <w:r>
        <w:t xml:space="preserve"> – A</w:t>
      </w:r>
      <w:r>
        <w:t>ssess</w:t>
      </w:r>
      <w:r>
        <w:t>ment of</w:t>
      </w:r>
      <w:r>
        <w:t xml:space="preserve"> the viability </w:t>
      </w:r>
      <w:r>
        <w:t xml:space="preserve">of the product </w:t>
      </w:r>
      <w:r>
        <w:t>and the outline business case</w:t>
      </w:r>
    </w:p>
    <w:p w:rsidR="00CD5D36" w:rsidP="00DE6672" w14:paraId="204951EA" w14:textId="794DC6BE">
      <w:pPr>
        <w:pStyle w:val="ListParagraph"/>
        <w:numPr>
          <w:ilvl w:val="0"/>
          <w:numId w:val="4"/>
        </w:numPr>
        <w:spacing w:after="202" w:line="480" w:lineRule="auto"/>
        <w:ind w:left="720"/>
      </w:pPr>
      <w:r>
        <w:t>Foundations</w:t>
      </w:r>
      <w:r>
        <w:t xml:space="preserve"> – Analysis phase where the requirements are </w:t>
      </w:r>
      <w:r>
        <w:t>defined well enough so that the scope can be baselined at a high level.</w:t>
      </w:r>
    </w:p>
    <w:p w:rsidR="00CD5D36" w:rsidP="00DE6672" w14:paraId="5A1969DD" w14:textId="4D527366">
      <w:pPr>
        <w:pStyle w:val="ListParagraph"/>
        <w:numPr>
          <w:ilvl w:val="0"/>
          <w:numId w:val="4"/>
        </w:numPr>
        <w:spacing w:after="202" w:line="480" w:lineRule="auto"/>
        <w:ind w:left="720"/>
      </w:pPr>
      <w:r>
        <w:t>Exploration</w:t>
      </w:r>
      <w:r>
        <w:t xml:space="preserve"> - </w:t>
      </w:r>
      <w:r>
        <w:t>Iterative development phase</w:t>
      </w:r>
      <w:r w:rsidR="00876D3C">
        <w:t>.</w:t>
      </w:r>
    </w:p>
    <w:p w:rsidR="00CD5D36" w:rsidP="00DE6672" w14:paraId="7A3879C6" w14:textId="451F81B2">
      <w:pPr>
        <w:pStyle w:val="ListParagraph"/>
        <w:numPr>
          <w:ilvl w:val="0"/>
          <w:numId w:val="4"/>
        </w:numPr>
        <w:spacing w:after="202" w:line="480" w:lineRule="auto"/>
        <w:ind w:left="720"/>
      </w:pPr>
      <w:r>
        <w:t>Engineering</w:t>
      </w:r>
      <w:r>
        <w:t xml:space="preserve"> - </w:t>
      </w:r>
      <w:r>
        <w:t>Iterative development phase where the solution is engineered to be</w:t>
      </w:r>
      <w:r>
        <w:t xml:space="preserve"> </w:t>
      </w:r>
      <w:r>
        <w:t>deployable for release</w:t>
      </w:r>
    </w:p>
    <w:p w:rsidR="00CD5D36" w:rsidP="00DE6672" w14:paraId="705CC91E" w14:textId="35304894">
      <w:pPr>
        <w:pStyle w:val="ListParagraph"/>
        <w:numPr>
          <w:ilvl w:val="0"/>
          <w:numId w:val="4"/>
        </w:numPr>
        <w:spacing w:after="202" w:line="480" w:lineRule="auto"/>
        <w:ind w:left="720"/>
      </w:pPr>
      <w:r>
        <w:t>Deployment</w:t>
      </w:r>
      <w:r>
        <w:t xml:space="preserve"> - </w:t>
      </w:r>
      <w:r>
        <w:t xml:space="preserve">For each </w:t>
      </w:r>
      <w:r w:rsidR="00876D3C">
        <w:t>iteration</w:t>
      </w:r>
      <w:r>
        <w:t xml:space="preserve"> of the project the solution is </w:t>
      </w:r>
      <w:r w:rsidR="00876D3C">
        <w:t>deployed to production and made available for the user</w:t>
      </w:r>
      <w:r>
        <w:t>.</w:t>
      </w:r>
    </w:p>
    <w:p w:rsidR="00CD5D36" w:rsidP="00DE6672" w14:paraId="460DB5EA" w14:textId="3E0E13A9">
      <w:pPr>
        <w:pStyle w:val="ListParagraph"/>
        <w:numPr>
          <w:ilvl w:val="0"/>
          <w:numId w:val="4"/>
        </w:numPr>
        <w:spacing w:after="202" w:line="480" w:lineRule="auto"/>
        <w:ind w:left="720"/>
      </w:pPr>
      <w:r>
        <w:t>Post project</w:t>
      </w:r>
      <w:r>
        <w:t xml:space="preserve"> - </w:t>
      </w:r>
      <w:r>
        <w:t>Assesses the accrued benefits.</w:t>
      </w:r>
    </w:p>
    <w:p w:rsidR="00CD5D36" w:rsidP="00CD5D36" w14:paraId="20B575B7" w14:textId="199CF10B">
      <w:pPr>
        <w:pStyle w:val="Heading1"/>
        <w:numPr>
          <w:ilvl w:val="0"/>
          <w:numId w:val="0"/>
        </w:numPr>
        <w:spacing w:line="240" w:lineRule="auto"/>
        <w:jc w:val="center"/>
      </w:pPr>
      <w:r>
        <w:t>DSDM Principles</w:t>
      </w:r>
    </w:p>
    <w:p w:rsidR="007817A0" w:rsidP="0096088C" w14:paraId="59CF1B3F" w14:textId="70F46453">
      <w:pPr>
        <w:spacing w:after="202" w:line="480" w:lineRule="auto"/>
        <w:ind w:left="10" w:firstLine="710"/>
      </w:pPr>
      <w:r>
        <w:t xml:space="preserve">As </w:t>
      </w:r>
      <w:r w:rsidR="00DC4D8D">
        <w:t>DSDM</w:t>
      </w:r>
      <w:r>
        <w:t xml:space="preserve"> is more of a model than a method, </w:t>
      </w:r>
      <w:r w:rsidR="0096088C">
        <w:t xml:space="preserve">many projects have tried to a different version of it. </w:t>
      </w:r>
      <w:r w:rsidR="0096088C">
        <w:t>So</w:t>
      </w:r>
      <w:r w:rsidR="0096088C">
        <w:t xml:space="preserve"> it essentially</w:t>
      </w:r>
      <w:r>
        <w:t xml:space="preserve"> </w:t>
      </w:r>
      <w:r w:rsidR="0096088C">
        <w:t>implies</w:t>
      </w:r>
      <w:r>
        <w:t xml:space="preserve"> the ideas of an exploratory development approach. </w:t>
      </w:r>
      <w:r w:rsidR="0096088C">
        <w:t>The DSDM manual</w:t>
      </w:r>
      <w:r>
        <w:t xml:space="preserve"> stresses that nothing is built perfectly the first time</w:t>
      </w:r>
      <w:r w:rsidR="0096088C">
        <w:t xml:space="preserve">. Then it goes </w:t>
      </w:r>
      <w:r>
        <w:t>stress</w:t>
      </w:r>
      <w:r w:rsidR="0096088C">
        <w:t xml:space="preserve">ing </w:t>
      </w:r>
      <w:r>
        <w:t xml:space="preserve">that systems users cannot foresee all </w:t>
      </w:r>
      <w:r w:rsidR="0096088C">
        <w:t>the future</w:t>
      </w:r>
      <w:r>
        <w:t xml:space="preserve"> requirements in the </w:t>
      </w:r>
      <w:r w:rsidR="0096088C">
        <w:t xml:space="preserve">initial stage of the </w:t>
      </w:r>
      <w:r w:rsidR="0096088C">
        <w:t>development</w:t>
      </w:r>
      <w:r>
        <w:t>, and</w:t>
      </w:r>
      <w:r>
        <w:t xml:space="preserve"> recommends an iterative approach</w:t>
      </w:r>
      <w:r w:rsidR="0096088C">
        <w:t xml:space="preserve">. This approach states that </w:t>
      </w:r>
      <w:r>
        <w:t xml:space="preserve">the </w:t>
      </w:r>
      <w:r w:rsidR="0096088C">
        <w:t>first</w:t>
      </w:r>
      <w:r>
        <w:t xml:space="preserve"> step </w:t>
      </w:r>
      <w:r w:rsidR="0096088C">
        <w:t>should</w:t>
      </w:r>
      <w:r>
        <w:t xml:space="preserve"> be </w:t>
      </w:r>
      <w:r w:rsidR="0096088C">
        <w:t>accomplished</w:t>
      </w:r>
      <w:r>
        <w:t xml:space="preserve"> only enough to move to the next step.</w:t>
      </w:r>
      <w:r w:rsidR="0096088C">
        <w:t xml:space="preserve"> There are </w:t>
      </w:r>
      <w:r>
        <w:t xml:space="preserve">nine principles of DSDM </w:t>
      </w:r>
      <w:r w:rsidR="0096088C">
        <w:t xml:space="preserve">which conform </w:t>
      </w:r>
      <w:r>
        <w:t xml:space="preserve">with </w:t>
      </w:r>
      <w:r w:rsidR="0096088C">
        <w:t xml:space="preserve">the </w:t>
      </w:r>
      <w:r>
        <w:t xml:space="preserve">principles </w:t>
      </w:r>
      <w:r w:rsidR="0096088C">
        <w:t>mentioned in</w:t>
      </w:r>
      <w:r>
        <w:t xml:space="preserve"> the Agile Manifesto.</w:t>
      </w:r>
    </w:p>
    <w:p w:rsidR="0096088C" w:rsidP="00DE6672" w14:paraId="7D248C13" w14:textId="60704FEC">
      <w:pPr>
        <w:pStyle w:val="ListParagraph"/>
        <w:numPr>
          <w:ilvl w:val="0"/>
          <w:numId w:val="3"/>
        </w:numPr>
        <w:spacing w:after="202" w:line="480" w:lineRule="auto"/>
      </w:pPr>
      <w:r>
        <w:t>Active user involvement is imperative.</w:t>
      </w:r>
      <w:r>
        <w:t xml:space="preserve"> – This is very much in-line with the </w:t>
      </w:r>
      <w:r w:rsidR="007A1D99">
        <w:t>fourth</w:t>
      </w:r>
      <w:r>
        <w:t xml:space="preserve"> principle of the agile manifesto which says </w:t>
      </w:r>
      <w:r w:rsidR="007A1D99">
        <w:t>“</w:t>
      </w:r>
      <w:r w:rsidR="007A1D99">
        <w:t>Business people</w:t>
      </w:r>
      <w:r w:rsidR="007A1D99">
        <w:t xml:space="preserve"> and developers must work</w:t>
      </w:r>
      <w:r w:rsidR="00B065F4">
        <w:t xml:space="preserve"> </w:t>
      </w:r>
      <w:r w:rsidR="007A1D99">
        <w:t>together daily throughout the project.</w:t>
      </w:r>
      <w:r w:rsidR="00B065F4">
        <w:t>”</w:t>
      </w:r>
    </w:p>
    <w:p w:rsidR="0096088C" w:rsidP="00DE6672" w14:paraId="74FE9A82" w14:textId="675453F1">
      <w:pPr>
        <w:pStyle w:val="ListParagraph"/>
        <w:numPr>
          <w:ilvl w:val="0"/>
          <w:numId w:val="3"/>
        </w:numPr>
        <w:spacing w:after="202" w:line="480" w:lineRule="auto"/>
      </w:pPr>
      <w:r>
        <w:t>DSDM teams must be empowered to make decisions.</w:t>
      </w:r>
      <w:r w:rsidR="00B065F4">
        <w:t xml:space="preserve"> – The formal processes may slow down the communications between the business users and the project team, that may impact the delivery of the product. To avoid any delays in the delivery the project team must be given the power to make decisions.
</w:t>
      </w:r>
    </w:p>
    <w:p w:rsidR="0096088C" w:rsidP="00DE6672" w14:paraId="338D9E45" w14:textId="61403562">
      <w:pPr>
        <w:pStyle w:val="ListParagraph"/>
        <w:numPr>
          <w:ilvl w:val="0"/>
          <w:numId w:val="3"/>
        </w:numPr>
        <w:spacing w:after="202" w:line="480" w:lineRule="auto"/>
      </w:pPr>
      <w:r>
        <w:t>The focus is on frequent delivery of products.</w:t>
      </w:r>
      <w:r w:rsidR="00FF0D29">
        <w:t xml:space="preserve"> – Basic agile principle stresses on iterative development and frequent releases. This gives room for the users to play around the system and give their valuable feedback, which can be implemented in the subsequent release.</w:t>
      </w:r>
    </w:p>
    <w:p w:rsidR="0096088C" w:rsidP="00DE6672" w14:paraId="64F5CBF7" w14:textId="77777777">
      <w:pPr>
        <w:pStyle w:val="ListParagraph"/>
        <w:numPr>
          <w:ilvl w:val="0"/>
          <w:numId w:val="3"/>
        </w:numPr>
        <w:spacing w:after="202" w:line="480" w:lineRule="auto"/>
      </w:pPr>
      <w:r>
        <w:t>Fitness for business purposes is the essential criterion for acceptance of deliverables.
</w:t>
      </w:r>
    </w:p>
    <w:p w:rsidR="0096088C" w:rsidP="00DE6672" w14:paraId="0A78BFBE" w14:textId="7D79FC5C">
      <w:pPr>
        <w:pStyle w:val="ListParagraph"/>
        <w:numPr>
          <w:ilvl w:val="0"/>
          <w:numId w:val="3"/>
        </w:numPr>
        <w:spacing w:after="202" w:line="480" w:lineRule="auto"/>
      </w:pPr>
      <w:r>
        <w:t>Iterative and incremental development is necessary to converge on an accurate business solution.</w:t>
      </w:r>
      <w:r w:rsidR="00954528">
        <w:t xml:space="preserve"> – As explained in #3, iterative development lets the users validate the system and ensure the right system is being built and meets their expectations. It also gives a lot of confidence to the project team about the product they are building.
</w:t>
      </w:r>
    </w:p>
    <w:p w:rsidR="0096088C" w:rsidP="00DE6672" w14:paraId="78B61B82" w14:textId="4205C671">
      <w:pPr>
        <w:pStyle w:val="ListParagraph"/>
        <w:numPr>
          <w:ilvl w:val="0"/>
          <w:numId w:val="3"/>
        </w:numPr>
        <w:spacing w:after="202" w:line="480" w:lineRule="auto"/>
      </w:pPr>
      <w:r>
        <w:t>All changes during development are reversible.</w:t>
      </w:r>
      <w:r w:rsidR="00701EE7">
        <w:t xml:space="preserve"> – In the agile method, the changes are welcome. </w:t>
      </w:r>
      <w:r w:rsidR="00701EE7">
        <w:t>So</w:t>
      </w:r>
      <w:r w:rsidR="00701EE7">
        <w:t xml:space="preserve"> if anything does not meet the business requirements, it can be entirely scrapped or reversed to create a completely new system that satisfies the acceptance criteria.
</w:t>
      </w:r>
    </w:p>
    <w:p w:rsidR="0096088C" w:rsidP="00DE6672" w14:paraId="30E92F2F" w14:textId="690E2DF0">
      <w:pPr>
        <w:pStyle w:val="ListParagraph"/>
        <w:numPr>
          <w:ilvl w:val="0"/>
          <w:numId w:val="3"/>
        </w:numPr>
        <w:spacing w:after="202" w:line="480" w:lineRule="auto"/>
      </w:pPr>
      <w:r>
        <w:t>Requirements are baselined at a high level.</w:t>
      </w:r>
      <w:r w:rsidR="00FE02F0">
        <w:t xml:space="preserve"> – Unlike traditional methods, the requirements are not detailed out in DSDM. It is deliberately kept vague so that it can be negotiated later between the development team and the stakeholders.</w:t>
      </w:r>
      <w:r w:rsidR="00175AF5">
        <w:t xml:space="preserve"> This also gives a great chance for the developers to </w:t>
      </w:r>
      <w:r w:rsidR="0061787D">
        <w:t>demonstrate the</w:t>
      </w:r>
      <w:r w:rsidR="00FD6255">
        <w:t>ir</w:t>
      </w:r>
      <w:r w:rsidR="0061787D">
        <w:t xml:space="preserve"> creativity.</w:t>
      </w:r>
    </w:p>
    <w:p w:rsidR="0096088C" w:rsidP="00DE6672" w14:paraId="4DDF025C" w14:textId="47AE7F9B">
      <w:pPr>
        <w:pStyle w:val="ListParagraph"/>
        <w:numPr>
          <w:ilvl w:val="0"/>
          <w:numId w:val="3"/>
        </w:numPr>
        <w:spacing w:after="202" w:line="480" w:lineRule="auto"/>
      </w:pPr>
      <w:r>
        <w:t>Testing is integrated throughout the life cycle.</w:t>
      </w:r>
      <w:r w:rsidR="006916CC">
        <w:t xml:space="preserve"> – Each phase of the development is driven by some degree of testing.</w:t>
      </w:r>
    </w:p>
    <w:p w:rsidR="007817A0" w:rsidP="00DE6672" w14:paraId="1E612CFF" w14:textId="72794749">
      <w:pPr>
        <w:pStyle w:val="ListParagraph"/>
        <w:numPr>
          <w:ilvl w:val="0"/>
          <w:numId w:val="3"/>
        </w:numPr>
        <w:spacing w:after="202" w:line="480" w:lineRule="auto"/>
      </w:pPr>
      <w:r>
        <w:t>A collaborative and cooperative approach between all stakeholders is essential.</w:t>
      </w:r>
      <w:r w:rsidR="00F213BC">
        <w:t xml:space="preserve"> – Constant collaboration with stakeholders is facilitated to attain the confidence of the product under construction and to get the proper guidance from them on the product behavior.
</w:t>
      </w:r>
    </w:p>
    <w:p w:rsidR="007817A0" w:rsidP="007817A0" w14:paraId="1107FDA5" w14:textId="77777777">
      <w:pPr>
        <w:spacing w:after="202" w:line="480" w:lineRule="auto"/>
        <w:ind w:left="10" w:firstLine="710"/>
      </w:pPr>
    </w:p>
    <w:p w:rsidR="000D00CC" w:rsidRPr="0092432B" w:rsidP="000D00CC" w14:paraId="59C610BF" w14:textId="77777777">
      <w:pPr>
        <w:spacing w:after="202" w:line="480" w:lineRule="auto"/>
        <w:ind w:left="10" w:firstLine="710"/>
      </w:pPr>
    </w:p>
    <w:p w:rsidR="00120810" w:rsidRPr="00A34993" w:rsidP="00CC78ED" w14:paraId="4643EF04" w14:textId="25763FED">
      <w:pPr>
        <w:spacing w:after="202" w:line="480" w:lineRule="auto"/>
        <w:jc w:val="center"/>
        <w:rPr>
          <w:b/>
          <w:bCs/>
          <w:color w:val="000000"/>
        </w:rPr>
      </w:pPr>
      <w:r w:rsidRPr="00A34993">
        <w:rPr>
          <w:b/>
          <w:bCs/>
        </w:rPr>
        <w:t>Reference</w:t>
      </w:r>
      <w:bookmarkEnd w:id="1"/>
    </w:p>
    <w:p w:rsidR="00785010" w:rsidRPr="00785010" w:rsidP="000D00CC" w14:paraId="0F4F53FD" w14:textId="405B5DFD">
      <w:pPr>
        <w:spacing w:line="480" w:lineRule="auto"/>
        <w:ind w:left="720" w:hanging="630"/>
      </w:pPr>
      <w:r w:rsidRPr="0092432B">
        <w:t>Highsmith</w:t>
      </w:r>
      <w:r w:rsidRPr="00785010">
        <w:t xml:space="preserve">, </w:t>
      </w:r>
      <w:r>
        <w:t>J</w:t>
      </w:r>
      <w:r w:rsidRPr="00785010">
        <w:t>. (20</w:t>
      </w:r>
      <w:r>
        <w:t>0</w:t>
      </w:r>
      <w:r w:rsidRPr="00785010">
        <w:t>2). </w:t>
      </w:r>
      <w:r w:rsidRPr="0092432B">
        <w:rPr>
          <w:i/>
          <w:iCs/>
        </w:rPr>
        <w:t>Agile software development ecosystems</w:t>
      </w:r>
      <w:r w:rsidRPr="00785010">
        <w:t>. </w:t>
      </w:r>
      <w:r>
        <w:t>Retrieved</w:t>
      </w:r>
      <w:r w:rsidRPr="00785010">
        <w:t xml:space="preserve"> from </w:t>
      </w:r>
      <w:r w:rsidRPr="0092432B">
        <w:rPr>
          <w:i/>
          <w:iCs/>
        </w:rPr>
        <w:t>https://learning.oreilly.com/library/view/agile-software-development/0201760436/ch18.html</w:t>
      </w:r>
      <w:r w:rsidRPr="00785010">
        <w:t>.</w:t>
      </w:r>
    </w:p>
    <w:p w:rsidR="00B3269F" w:rsidP="000D00CC" w14:paraId="12CAD1EE" w14:textId="72A34F9A">
      <w:pPr>
        <w:spacing w:line="480" w:lineRule="auto"/>
        <w:ind w:left="720" w:hanging="630"/>
      </w:pPr>
      <w:r>
        <w:t>No Author. (</w:t>
      </w:r>
      <w:r w:rsidR="001B1084">
        <w:t>201</w:t>
      </w:r>
      <w:r w:rsidR="00DA472B">
        <w:t>7</w:t>
      </w:r>
      <w:r>
        <w:t xml:space="preserve">). </w:t>
      </w:r>
      <w:r w:rsidRPr="00DA472B" w:rsidR="00DA472B">
        <w:t>Dynamic systems development method</w:t>
      </w:r>
      <w:r w:rsidR="00B91F4E">
        <w:t xml:space="preserve">. </w:t>
      </w:r>
      <w:r w:rsidRPr="00B91F4E" w:rsidR="00B91F4E">
        <w:rPr>
          <w:i/>
          <w:iCs/>
        </w:rPr>
        <w:t>Wikipedia, the free encyclopedia</w:t>
      </w:r>
      <w:r w:rsidR="00B91F4E">
        <w:rPr>
          <w:i/>
          <w:iCs/>
        </w:rPr>
        <w:t>.</w:t>
      </w:r>
      <w:r w:rsidR="00B91F4E">
        <w:t xml:space="preserve"> Retrieved from </w:t>
      </w:r>
      <w:hyperlink r:id="rId9" w:history="1">
        <w:r w:rsidRPr="00FC31EA" w:rsidR="0096270A">
          <w:rPr>
            <w:rStyle w:val="Hyperlink"/>
            <w:i/>
            <w:iCs/>
          </w:rPr>
          <w:t>https://en.wikipedia.org/wiki/Dynamic_systems_development_method</w:t>
        </w:r>
      </w:hyperlink>
      <w:r>
        <w:t>.</w:t>
      </w:r>
    </w:p>
    <w:p w:rsidR="0096270A" w:rsidRPr="00F95351" w:rsidP="000D00CC" w14:paraId="12A89F8A" w14:textId="138DAEE1">
      <w:pPr>
        <w:spacing w:line="480" w:lineRule="auto"/>
        <w:ind w:left="720" w:hanging="630"/>
      </w:pPr>
      <w:r>
        <w:t>Beck</w:t>
      </w:r>
      <w:r w:rsidRPr="00573F5E">
        <w:t xml:space="preserve"> </w:t>
      </w:r>
      <w:r w:rsidRPr="00573F5E">
        <w:t>et al.</w:t>
      </w:r>
      <w:r>
        <w:t xml:space="preserve"> </w:t>
      </w:r>
      <w:r>
        <w:t xml:space="preserve">(2004). </w:t>
      </w:r>
      <w:r w:rsidRPr="0096270A">
        <w:rPr>
          <w:i/>
          <w:iCs/>
        </w:rPr>
        <w:t>Principles behind the agile manifesto</w:t>
      </w:r>
      <w:r>
        <w:t xml:space="preserve">. Retrieved from </w:t>
      </w:r>
      <w:r w:rsidRPr="00573F5E">
        <w:rPr>
          <w:i/>
          <w:iCs/>
        </w:rPr>
        <w:t>https://agilemanifesto.org/principles.html</w:t>
      </w:r>
      <w:r>
        <w:t>.</w:t>
      </w:r>
    </w:p>
    <w:sectPr>
      <w:headerReference w:type="default" r:id="rId10"/>
      <w:pgSz w:w="12240" w:h="15840"/>
      <w:pgMar w:top="1440" w:right="1440" w:bottom="1440" w:left="1440" w:header="725"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653268751"/>
      <w:docPartObj>
        <w:docPartGallery w:val="Page Numbers (Top of Page)"/>
        <w:docPartUnique/>
      </w:docPartObj>
    </w:sdtPr>
    <w:sdtEndPr>
      <w:rPr>
        <w:rStyle w:val="PageNumber"/>
      </w:rPr>
    </w:sdtEndPr>
    <w:sdtContent>
      <w:p w:rsidR="00D33CB7" w:rsidP="00D908AD" w14:paraId="1FE473A6" w14:textId="777777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D33CB7" w:rsidP="00A317B6" w14:paraId="1A35760F" w14:textId="77777777">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rsidRPr="00C0118E" w14:paraId="3D150C1B" w14:textId="7318FB55">
    <w:pPr>
      <w:tabs>
        <w:tab w:val="center" w:pos="4681"/>
        <w:tab w:val="right" w:pos="9362"/>
      </w:tabs>
      <w:spacing w:line="259" w:lineRule="auto"/>
      <w:ind w:right="-200"/>
      <w:rPr>
        <w:rFonts w:eastAsia="Calibri"/>
        <w:sz w:val="22"/>
        <w:szCs w:val="22"/>
      </w:rPr>
    </w:pPr>
    <w:r>
      <w:rPr>
        <w:rFonts w:eastAsia="Calibri"/>
        <w:sz w:val="22"/>
        <w:szCs w:val="22"/>
      </w:rPr>
      <w:t xml:space="preserve">Running Head: </w:t>
    </w:r>
    <w:r w:rsidRPr="0076644C" w:rsidR="0076644C">
      <w:rPr>
        <w:rFonts w:eastAsia="Calibri"/>
        <w:sz w:val="22"/>
        <w:szCs w:val="22"/>
      </w:rPr>
      <w:t>WEEK</w:t>
    </w:r>
    <w:r w:rsidR="001504BB">
      <w:rPr>
        <w:rFonts w:eastAsia="Calibri"/>
        <w:sz w:val="22"/>
        <w:szCs w:val="22"/>
      </w:rPr>
      <w:t>1</w:t>
    </w:r>
    <w:r w:rsidR="009B2659">
      <w:rPr>
        <w:rFonts w:eastAsia="Calibri"/>
        <w:sz w:val="22"/>
        <w:szCs w:val="22"/>
      </w:rPr>
      <w:t>2</w:t>
    </w:r>
    <w:r w:rsidRPr="0076644C" w:rsidR="0076644C">
      <w:rPr>
        <w:rFonts w:eastAsia="Calibri"/>
        <w:sz w:val="22"/>
        <w:szCs w:val="22"/>
      </w:rPr>
      <w:t xml:space="preserve"> – SHORT PAPER ASSIGNMENT –</w:t>
    </w:r>
    <w:r w:rsidR="00F2693F">
      <w:rPr>
        <w:rFonts w:eastAsia="Calibri"/>
        <w:sz w:val="22"/>
        <w:szCs w:val="22"/>
      </w:rPr>
      <w:t xml:space="preserve"> </w:t>
    </w:r>
    <w:r w:rsidR="009B2659">
      <w:rPr>
        <w:rFonts w:eastAsia="Calibri"/>
        <w:sz w:val="22"/>
        <w:szCs w:val="22"/>
      </w:rPr>
      <w:t>DSDM</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14:paraId="5D1CAAD1" w14:textId="77777777">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separate"/>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487826667"/>
      <w:docPartObj>
        <w:docPartGallery w:val="Page Numbers (Top of Page)"/>
        <w:docPartUnique/>
      </w:docPartObj>
    </w:sdtPr>
    <w:sdtEndPr>
      <w:rPr>
        <w:rStyle w:val="PageNumber"/>
      </w:rPr>
    </w:sdtEndPr>
    <w:sdtContent>
      <w:p w:rsidR="00D33CB7" w:rsidP="00D908AD" w14:paraId="0332A8FC" w14:textId="777777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9B2659" w:rsidRPr="00B96B74" w:rsidP="00F2693F" w14:paraId="52E4233D" w14:textId="2CF7F208">
    <w:pPr>
      <w:tabs>
        <w:tab w:val="center" w:pos="4681"/>
        <w:tab w:val="right" w:pos="9362"/>
      </w:tabs>
      <w:spacing w:line="259" w:lineRule="auto"/>
      <w:ind w:right="360"/>
      <w:rPr>
        <w:rFonts w:eastAsia="Calibri"/>
        <w:sz w:val="22"/>
        <w:szCs w:val="22"/>
      </w:rPr>
    </w:pPr>
    <w:r w:rsidRPr="0076644C">
      <w:rPr>
        <w:rFonts w:eastAsia="Calibri"/>
        <w:sz w:val="22"/>
        <w:szCs w:val="22"/>
      </w:rPr>
      <w:t>WEEK</w:t>
    </w:r>
    <w:r w:rsidR="001504BB">
      <w:rPr>
        <w:rFonts w:eastAsia="Calibri"/>
        <w:sz w:val="22"/>
        <w:szCs w:val="22"/>
      </w:rPr>
      <w:t>1</w:t>
    </w:r>
    <w:r>
      <w:rPr>
        <w:rFonts w:eastAsia="Calibri"/>
        <w:sz w:val="22"/>
        <w:szCs w:val="22"/>
      </w:rPr>
      <w:t>2</w:t>
    </w:r>
    <w:r w:rsidRPr="0076644C">
      <w:rPr>
        <w:rFonts w:eastAsia="Calibri"/>
        <w:sz w:val="22"/>
        <w:szCs w:val="22"/>
      </w:rPr>
      <w:t xml:space="preserve"> – SHORT PAPER ASSIGNMENT –</w:t>
    </w:r>
    <w:r>
      <w:rPr>
        <w:rFonts w:eastAsia="Calibri"/>
        <w:sz w:val="22"/>
        <w:szCs w:val="22"/>
      </w:rPr>
      <w:t xml:space="preserve"> </w:t>
    </w:r>
    <w:r>
      <w:rPr>
        <w:rFonts w:eastAsia="Calibri"/>
        <w:sz w:val="22"/>
        <w:szCs w:val="22"/>
      </w:rPr>
      <w:t>DSD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52A2DFD"/>
    <w:multiLevelType w:val="hybridMultilevel"/>
    <w:tmpl w:val="EC94734E"/>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
    <w:nsid w:val="3E823A2A"/>
    <w:multiLevelType w:val="hybridMultilevel"/>
    <w:tmpl w:val="FA0EA4E2"/>
    <w:lvl w:ilvl="0">
      <w:start w:val="1"/>
      <w:numFmt w:val="upperLetter"/>
      <w:pStyle w:val="Heading1"/>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3FE16C05"/>
    <w:multiLevelType w:val="hybridMultilevel"/>
    <w:tmpl w:val="F6B2A4C0"/>
    <w:lvl w:ilvl="0">
      <w:start w:val="1"/>
      <w:numFmt w:val="bullet"/>
      <w:lvlText w:val=""/>
      <w:lvlJc w:val="left"/>
      <w:pPr>
        <w:ind w:left="1440" w:hanging="360"/>
      </w:pPr>
      <w:rPr>
        <w:rFonts w:ascii="Symbol" w:hAnsi="Symbol" w:cs="Symbol"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
    <w:nsid w:val="54632566"/>
    <w:multiLevelType w:val="hybridMultilevel"/>
    <w:tmpl w:val="F7B8D5BC"/>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num w:numId="1">
    <w:abstractNumId w:val="1"/>
  </w:num>
  <w:num w:numId="2">
    <w:abstractNumId w:val="2"/>
  </w:num>
  <w:num w:numId="3">
    <w:abstractNumId w:val="0"/>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61"/>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232"/>
    <w:rsid w:val="000014F6"/>
    <w:rsid w:val="000021D5"/>
    <w:rsid w:val="00005004"/>
    <w:rsid w:val="00011307"/>
    <w:rsid w:val="00013DA1"/>
    <w:rsid w:val="00016887"/>
    <w:rsid w:val="00021ADB"/>
    <w:rsid w:val="00024A3B"/>
    <w:rsid w:val="00026261"/>
    <w:rsid w:val="00027F12"/>
    <w:rsid w:val="00032211"/>
    <w:rsid w:val="00033E4B"/>
    <w:rsid w:val="000345D0"/>
    <w:rsid w:val="000375B3"/>
    <w:rsid w:val="00041C36"/>
    <w:rsid w:val="000429CA"/>
    <w:rsid w:val="00045855"/>
    <w:rsid w:val="000529AC"/>
    <w:rsid w:val="0005462D"/>
    <w:rsid w:val="000554B2"/>
    <w:rsid w:val="0005665C"/>
    <w:rsid w:val="00062CEC"/>
    <w:rsid w:val="00064F35"/>
    <w:rsid w:val="00065117"/>
    <w:rsid w:val="000678E8"/>
    <w:rsid w:val="00072E0A"/>
    <w:rsid w:val="0007319A"/>
    <w:rsid w:val="00074713"/>
    <w:rsid w:val="000800FD"/>
    <w:rsid w:val="000846DD"/>
    <w:rsid w:val="00084A24"/>
    <w:rsid w:val="00093F54"/>
    <w:rsid w:val="000A001A"/>
    <w:rsid w:val="000A2A96"/>
    <w:rsid w:val="000A305B"/>
    <w:rsid w:val="000A31E2"/>
    <w:rsid w:val="000A33FD"/>
    <w:rsid w:val="000A522F"/>
    <w:rsid w:val="000A5D6E"/>
    <w:rsid w:val="000A7FF7"/>
    <w:rsid w:val="000B0CF4"/>
    <w:rsid w:val="000B0EAD"/>
    <w:rsid w:val="000B308F"/>
    <w:rsid w:val="000C18CE"/>
    <w:rsid w:val="000C2FBB"/>
    <w:rsid w:val="000C5D93"/>
    <w:rsid w:val="000D00CC"/>
    <w:rsid w:val="000D08F2"/>
    <w:rsid w:val="000D3BF2"/>
    <w:rsid w:val="000D4285"/>
    <w:rsid w:val="000D661A"/>
    <w:rsid w:val="000D7EC3"/>
    <w:rsid w:val="000E051F"/>
    <w:rsid w:val="000E05F5"/>
    <w:rsid w:val="000E4329"/>
    <w:rsid w:val="000F4C92"/>
    <w:rsid w:val="000F60C6"/>
    <w:rsid w:val="000F768D"/>
    <w:rsid w:val="000F78F7"/>
    <w:rsid w:val="000F7F3B"/>
    <w:rsid w:val="00102301"/>
    <w:rsid w:val="001037B6"/>
    <w:rsid w:val="001058D1"/>
    <w:rsid w:val="001061D1"/>
    <w:rsid w:val="00106258"/>
    <w:rsid w:val="00110593"/>
    <w:rsid w:val="00111909"/>
    <w:rsid w:val="001128A5"/>
    <w:rsid w:val="00113E7F"/>
    <w:rsid w:val="00117181"/>
    <w:rsid w:val="00120810"/>
    <w:rsid w:val="00120D50"/>
    <w:rsid w:val="00125C50"/>
    <w:rsid w:val="00127B10"/>
    <w:rsid w:val="00130A49"/>
    <w:rsid w:val="0013234A"/>
    <w:rsid w:val="0013703F"/>
    <w:rsid w:val="0014097C"/>
    <w:rsid w:val="00140CC7"/>
    <w:rsid w:val="001415A2"/>
    <w:rsid w:val="00142BC7"/>
    <w:rsid w:val="00143031"/>
    <w:rsid w:val="001449E0"/>
    <w:rsid w:val="00145474"/>
    <w:rsid w:val="001504BB"/>
    <w:rsid w:val="00150B50"/>
    <w:rsid w:val="001518B9"/>
    <w:rsid w:val="00154742"/>
    <w:rsid w:val="00155C85"/>
    <w:rsid w:val="00160730"/>
    <w:rsid w:val="00163702"/>
    <w:rsid w:val="00165B1A"/>
    <w:rsid w:val="00165F60"/>
    <w:rsid w:val="0017300D"/>
    <w:rsid w:val="00175AF5"/>
    <w:rsid w:val="00176250"/>
    <w:rsid w:val="00183ECE"/>
    <w:rsid w:val="001850D8"/>
    <w:rsid w:val="00195B4F"/>
    <w:rsid w:val="00196919"/>
    <w:rsid w:val="001A2D1A"/>
    <w:rsid w:val="001A2F10"/>
    <w:rsid w:val="001A79B8"/>
    <w:rsid w:val="001A7BAA"/>
    <w:rsid w:val="001A7DEA"/>
    <w:rsid w:val="001B1084"/>
    <w:rsid w:val="001B4B77"/>
    <w:rsid w:val="001B5627"/>
    <w:rsid w:val="001B6858"/>
    <w:rsid w:val="001B7616"/>
    <w:rsid w:val="001C2FB3"/>
    <w:rsid w:val="001C55E2"/>
    <w:rsid w:val="001D170D"/>
    <w:rsid w:val="001D3EDC"/>
    <w:rsid w:val="001D69FE"/>
    <w:rsid w:val="001E21BE"/>
    <w:rsid w:val="001E3703"/>
    <w:rsid w:val="001E4A49"/>
    <w:rsid w:val="001E68E9"/>
    <w:rsid w:val="001E7C83"/>
    <w:rsid w:val="001F4833"/>
    <w:rsid w:val="001F60AF"/>
    <w:rsid w:val="002017EE"/>
    <w:rsid w:val="0021096D"/>
    <w:rsid w:val="00210A14"/>
    <w:rsid w:val="00212082"/>
    <w:rsid w:val="002124C7"/>
    <w:rsid w:val="00213633"/>
    <w:rsid w:val="00216501"/>
    <w:rsid w:val="00216C1C"/>
    <w:rsid w:val="00222C34"/>
    <w:rsid w:val="00223CFC"/>
    <w:rsid w:val="0022587F"/>
    <w:rsid w:val="00227D29"/>
    <w:rsid w:val="00233E6A"/>
    <w:rsid w:val="00234E51"/>
    <w:rsid w:val="00235D6C"/>
    <w:rsid w:val="00236734"/>
    <w:rsid w:val="00240A62"/>
    <w:rsid w:val="0024286A"/>
    <w:rsid w:val="002443B5"/>
    <w:rsid w:val="0024600E"/>
    <w:rsid w:val="0024604C"/>
    <w:rsid w:val="00246729"/>
    <w:rsid w:val="0025000E"/>
    <w:rsid w:val="00254F6C"/>
    <w:rsid w:val="00262853"/>
    <w:rsid w:val="00263207"/>
    <w:rsid w:val="002658D9"/>
    <w:rsid w:val="002663F9"/>
    <w:rsid w:val="00267CAD"/>
    <w:rsid w:val="0027202D"/>
    <w:rsid w:val="0027275E"/>
    <w:rsid w:val="0027312A"/>
    <w:rsid w:val="002732FC"/>
    <w:rsid w:val="00274A46"/>
    <w:rsid w:val="0028012D"/>
    <w:rsid w:val="00281F3F"/>
    <w:rsid w:val="00285F44"/>
    <w:rsid w:val="002860F9"/>
    <w:rsid w:val="00292088"/>
    <w:rsid w:val="0029393C"/>
    <w:rsid w:val="00296059"/>
    <w:rsid w:val="002960D6"/>
    <w:rsid w:val="002A50DA"/>
    <w:rsid w:val="002A5F01"/>
    <w:rsid w:val="002A6592"/>
    <w:rsid w:val="002B07F4"/>
    <w:rsid w:val="002B20D2"/>
    <w:rsid w:val="002B37CD"/>
    <w:rsid w:val="002B7D47"/>
    <w:rsid w:val="002C3C6D"/>
    <w:rsid w:val="002C4BA7"/>
    <w:rsid w:val="002C6910"/>
    <w:rsid w:val="002C763B"/>
    <w:rsid w:val="002D4872"/>
    <w:rsid w:val="002E0C08"/>
    <w:rsid w:val="002E0E15"/>
    <w:rsid w:val="002E1703"/>
    <w:rsid w:val="002E2BBB"/>
    <w:rsid w:val="002E3F3C"/>
    <w:rsid w:val="002E4C9E"/>
    <w:rsid w:val="002E51A1"/>
    <w:rsid w:val="002E7205"/>
    <w:rsid w:val="002F1525"/>
    <w:rsid w:val="002F19E3"/>
    <w:rsid w:val="002F21E0"/>
    <w:rsid w:val="002F3F10"/>
    <w:rsid w:val="002F54EC"/>
    <w:rsid w:val="002F6554"/>
    <w:rsid w:val="00302746"/>
    <w:rsid w:val="00303635"/>
    <w:rsid w:val="00310541"/>
    <w:rsid w:val="003118ED"/>
    <w:rsid w:val="003146B5"/>
    <w:rsid w:val="00316189"/>
    <w:rsid w:val="00317914"/>
    <w:rsid w:val="00320B7F"/>
    <w:rsid w:val="00321967"/>
    <w:rsid w:val="0032281F"/>
    <w:rsid w:val="00324665"/>
    <w:rsid w:val="003254FB"/>
    <w:rsid w:val="0032745D"/>
    <w:rsid w:val="00327702"/>
    <w:rsid w:val="003308C1"/>
    <w:rsid w:val="00330DC8"/>
    <w:rsid w:val="00337A28"/>
    <w:rsid w:val="00337B8C"/>
    <w:rsid w:val="00342E30"/>
    <w:rsid w:val="00345C51"/>
    <w:rsid w:val="00347782"/>
    <w:rsid w:val="00351C11"/>
    <w:rsid w:val="00354D91"/>
    <w:rsid w:val="0035500B"/>
    <w:rsid w:val="00360253"/>
    <w:rsid w:val="0036143E"/>
    <w:rsid w:val="00364BC1"/>
    <w:rsid w:val="00364ED1"/>
    <w:rsid w:val="00367393"/>
    <w:rsid w:val="00370C60"/>
    <w:rsid w:val="00372D05"/>
    <w:rsid w:val="003808C9"/>
    <w:rsid w:val="00385855"/>
    <w:rsid w:val="00391694"/>
    <w:rsid w:val="00392480"/>
    <w:rsid w:val="00396382"/>
    <w:rsid w:val="003A0193"/>
    <w:rsid w:val="003A1DD9"/>
    <w:rsid w:val="003A3B31"/>
    <w:rsid w:val="003A4B21"/>
    <w:rsid w:val="003A536C"/>
    <w:rsid w:val="003A7F16"/>
    <w:rsid w:val="003B4ABB"/>
    <w:rsid w:val="003B7D6A"/>
    <w:rsid w:val="003C202F"/>
    <w:rsid w:val="003C2670"/>
    <w:rsid w:val="003C2A42"/>
    <w:rsid w:val="003C3AA5"/>
    <w:rsid w:val="003C4E61"/>
    <w:rsid w:val="003C6FB1"/>
    <w:rsid w:val="003C7C46"/>
    <w:rsid w:val="003D0404"/>
    <w:rsid w:val="003D5E81"/>
    <w:rsid w:val="003E013E"/>
    <w:rsid w:val="003E1AB2"/>
    <w:rsid w:val="003E3123"/>
    <w:rsid w:val="003E594D"/>
    <w:rsid w:val="003E6FF2"/>
    <w:rsid w:val="003E7B33"/>
    <w:rsid w:val="003F27D1"/>
    <w:rsid w:val="00401F84"/>
    <w:rsid w:val="00403DD0"/>
    <w:rsid w:val="004118D0"/>
    <w:rsid w:val="00414650"/>
    <w:rsid w:val="0041608E"/>
    <w:rsid w:val="00422537"/>
    <w:rsid w:val="00423C64"/>
    <w:rsid w:val="00425CE3"/>
    <w:rsid w:val="00440F20"/>
    <w:rsid w:val="004411B8"/>
    <w:rsid w:val="00442297"/>
    <w:rsid w:val="004438A2"/>
    <w:rsid w:val="00445694"/>
    <w:rsid w:val="0044765F"/>
    <w:rsid w:val="004507F7"/>
    <w:rsid w:val="004509AA"/>
    <w:rsid w:val="00452312"/>
    <w:rsid w:val="00456459"/>
    <w:rsid w:val="00462848"/>
    <w:rsid w:val="004658EC"/>
    <w:rsid w:val="004704F4"/>
    <w:rsid w:val="004779CB"/>
    <w:rsid w:val="00481B13"/>
    <w:rsid w:val="004837CD"/>
    <w:rsid w:val="00487A70"/>
    <w:rsid w:val="00491881"/>
    <w:rsid w:val="00492580"/>
    <w:rsid w:val="004931D7"/>
    <w:rsid w:val="00495BD0"/>
    <w:rsid w:val="004968D6"/>
    <w:rsid w:val="004A3BAA"/>
    <w:rsid w:val="004B2FC9"/>
    <w:rsid w:val="004B5FDD"/>
    <w:rsid w:val="004B7889"/>
    <w:rsid w:val="004B7BE0"/>
    <w:rsid w:val="004C22DD"/>
    <w:rsid w:val="004D1033"/>
    <w:rsid w:val="004D2B95"/>
    <w:rsid w:val="004D3728"/>
    <w:rsid w:val="004D7218"/>
    <w:rsid w:val="004E1905"/>
    <w:rsid w:val="004E21FD"/>
    <w:rsid w:val="004E3871"/>
    <w:rsid w:val="004F16B0"/>
    <w:rsid w:val="004F1A00"/>
    <w:rsid w:val="004F5A11"/>
    <w:rsid w:val="004F6879"/>
    <w:rsid w:val="004F6A0C"/>
    <w:rsid w:val="004F71B9"/>
    <w:rsid w:val="00505DBE"/>
    <w:rsid w:val="00513313"/>
    <w:rsid w:val="00516EED"/>
    <w:rsid w:val="00517752"/>
    <w:rsid w:val="00524F78"/>
    <w:rsid w:val="0052500A"/>
    <w:rsid w:val="00526537"/>
    <w:rsid w:val="00526A74"/>
    <w:rsid w:val="005271E9"/>
    <w:rsid w:val="00530E86"/>
    <w:rsid w:val="005336AE"/>
    <w:rsid w:val="005361B7"/>
    <w:rsid w:val="00540D72"/>
    <w:rsid w:val="00541D68"/>
    <w:rsid w:val="00545203"/>
    <w:rsid w:val="00545288"/>
    <w:rsid w:val="005457BC"/>
    <w:rsid w:val="00546D57"/>
    <w:rsid w:val="0056442A"/>
    <w:rsid w:val="00567A06"/>
    <w:rsid w:val="00573F5E"/>
    <w:rsid w:val="00574DDC"/>
    <w:rsid w:val="00577323"/>
    <w:rsid w:val="00577F6D"/>
    <w:rsid w:val="0058116C"/>
    <w:rsid w:val="00585E8C"/>
    <w:rsid w:val="0059068A"/>
    <w:rsid w:val="005928F3"/>
    <w:rsid w:val="00596709"/>
    <w:rsid w:val="00597ACF"/>
    <w:rsid w:val="005A0446"/>
    <w:rsid w:val="005B009F"/>
    <w:rsid w:val="005B1C53"/>
    <w:rsid w:val="005B5B43"/>
    <w:rsid w:val="005C38D9"/>
    <w:rsid w:val="005C3A34"/>
    <w:rsid w:val="005C4C3A"/>
    <w:rsid w:val="005D0532"/>
    <w:rsid w:val="005D2B14"/>
    <w:rsid w:val="005D311A"/>
    <w:rsid w:val="005E4412"/>
    <w:rsid w:val="005E63E0"/>
    <w:rsid w:val="005E6545"/>
    <w:rsid w:val="005F2D95"/>
    <w:rsid w:val="005F61A3"/>
    <w:rsid w:val="005F67EB"/>
    <w:rsid w:val="00601851"/>
    <w:rsid w:val="00614AFE"/>
    <w:rsid w:val="00616CBC"/>
    <w:rsid w:val="0061787D"/>
    <w:rsid w:val="006211C9"/>
    <w:rsid w:val="006233E4"/>
    <w:rsid w:val="00623C60"/>
    <w:rsid w:val="006271B0"/>
    <w:rsid w:val="0063187E"/>
    <w:rsid w:val="00631BB0"/>
    <w:rsid w:val="006374D2"/>
    <w:rsid w:val="00637FB9"/>
    <w:rsid w:val="00644F66"/>
    <w:rsid w:val="0064714B"/>
    <w:rsid w:val="00657CFA"/>
    <w:rsid w:val="00662109"/>
    <w:rsid w:val="00664610"/>
    <w:rsid w:val="00664D6D"/>
    <w:rsid w:val="00670F32"/>
    <w:rsid w:val="00671A21"/>
    <w:rsid w:val="00671C68"/>
    <w:rsid w:val="00672358"/>
    <w:rsid w:val="00672740"/>
    <w:rsid w:val="00673D67"/>
    <w:rsid w:val="00676667"/>
    <w:rsid w:val="00676DB4"/>
    <w:rsid w:val="00680CDE"/>
    <w:rsid w:val="0068348E"/>
    <w:rsid w:val="00683B0D"/>
    <w:rsid w:val="00685897"/>
    <w:rsid w:val="00690849"/>
    <w:rsid w:val="006909AA"/>
    <w:rsid w:val="00690C3C"/>
    <w:rsid w:val="006912C5"/>
    <w:rsid w:val="006916CC"/>
    <w:rsid w:val="00694B9B"/>
    <w:rsid w:val="00695E59"/>
    <w:rsid w:val="00696231"/>
    <w:rsid w:val="00696F2C"/>
    <w:rsid w:val="006A0871"/>
    <w:rsid w:val="006A1CC6"/>
    <w:rsid w:val="006A645A"/>
    <w:rsid w:val="006B1D20"/>
    <w:rsid w:val="006B33E7"/>
    <w:rsid w:val="006B3D52"/>
    <w:rsid w:val="006C03C9"/>
    <w:rsid w:val="006C63D0"/>
    <w:rsid w:val="006C71AB"/>
    <w:rsid w:val="006D1B91"/>
    <w:rsid w:val="006D2DC3"/>
    <w:rsid w:val="006D3C1F"/>
    <w:rsid w:val="006D442E"/>
    <w:rsid w:val="006E0C75"/>
    <w:rsid w:val="006E1437"/>
    <w:rsid w:val="006E1904"/>
    <w:rsid w:val="006E1C36"/>
    <w:rsid w:val="006E23EE"/>
    <w:rsid w:val="006E5E9A"/>
    <w:rsid w:val="006E6163"/>
    <w:rsid w:val="006E65C3"/>
    <w:rsid w:val="006F3F32"/>
    <w:rsid w:val="006F462B"/>
    <w:rsid w:val="0070022A"/>
    <w:rsid w:val="0070038F"/>
    <w:rsid w:val="0070045D"/>
    <w:rsid w:val="007006FA"/>
    <w:rsid w:val="00701EE7"/>
    <w:rsid w:val="00705FB1"/>
    <w:rsid w:val="00707559"/>
    <w:rsid w:val="0071020A"/>
    <w:rsid w:val="00711D33"/>
    <w:rsid w:val="00714E81"/>
    <w:rsid w:val="00715244"/>
    <w:rsid w:val="0072285D"/>
    <w:rsid w:val="00723B9F"/>
    <w:rsid w:val="007258A7"/>
    <w:rsid w:val="00725B34"/>
    <w:rsid w:val="007261D9"/>
    <w:rsid w:val="007319AA"/>
    <w:rsid w:val="00734BF0"/>
    <w:rsid w:val="0073536F"/>
    <w:rsid w:val="00735AFC"/>
    <w:rsid w:val="007364EF"/>
    <w:rsid w:val="007419ED"/>
    <w:rsid w:val="00743C90"/>
    <w:rsid w:val="007452CA"/>
    <w:rsid w:val="00746628"/>
    <w:rsid w:val="00753C9B"/>
    <w:rsid w:val="00754C5D"/>
    <w:rsid w:val="007613F5"/>
    <w:rsid w:val="0076573B"/>
    <w:rsid w:val="00765744"/>
    <w:rsid w:val="0076644C"/>
    <w:rsid w:val="00771054"/>
    <w:rsid w:val="00772A55"/>
    <w:rsid w:val="007817A0"/>
    <w:rsid w:val="007825EA"/>
    <w:rsid w:val="007826F2"/>
    <w:rsid w:val="00783CEB"/>
    <w:rsid w:val="00785010"/>
    <w:rsid w:val="00786EDD"/>
    <w:rsid w:val="00787AA7"/>
    <w:rsid w:val="007902E3"/>
    <w:rsid w:val="0079184E"/>
    <w:rsid w:val="007A17EB"/>
    <w:rsid w:val="007A1D99"/>
    <w:rsid w:val="007A4AB9"/>
    <w:rsid w:val="007A550D"/>
    <w:rsid w:val="007B3770"/>
    <w:rsid w:val="007B5350"/>
    <w:rsid w:val="007B671D"/>
    <w:rsid w:val="007C09D5"/>
    <w:rsid w:val="007C42E3"/>
    <w:rsid w:val="007C5023"/>
    <w:rsid w:val="007C6175"/>
    <w:rsid w:val="007C780C"/>
    <w:rsid w:val="007D2729"/>
    <w:rsid w:val="007D4769"/>
    <w:rsid w:val="007E1A30"/>
    <w:rsid w:val="007E71A7"/>
    <w:rsid w:val="007F34E3"/>
    <w:rsid w:val="008007F6"/>
    <w:rsid w:val="0080155F"/>
    <w:rsid w:val="008035E5"/>
    <w:rsid w:val="00813EC7"/>
    <w:rsid w:val="00814E6F"/>
    <w:rsid w:val="008151C5"/>
    <w:rsid w:val="00816397"/>
    <w:rsid w:val="00816F24"/>
    <w:rsid w:val="00821943"/>
    <w:rsid w:val="00822A35"/>
    <w:rsid w:val="008260DA"/>
    <w:rsid w:val="00835E93"/>
    <w:rsid w:val="00837A36"/>
    <w:rsid w:val="008414D8"/>
    <w:rsid w:val="00841967"/>
    <w:rsid w:val="00841B2A"/>
    <w:rsid w:val="00843EB5"/>
    <w:rsid w:val="0085092D"/>
    <w:rsid w:val="008577D4"/>
    <w:rsid w:val="00864FBF"/>
    <w:rsid w:val="008655D4"/>
    <w:rsid w:val="00871156"/>
    <w:rsid w:val="00872C71"/>
    <w:rsid w:val="008737DC"/>
    <w:rsid w:val="00874B6E"/>
    <w:rsid w:val="00876D3C"/>
    <w:rsid w:val="00882B43"/>
    <w:rsid w:val="00883463"/>
    <w:rsid w:val="00884A51"/>
    <w:rsid w:val="00890C39"/>
    <w:rsid w:val="00891D96"/>
    <w:rsid w:val="00892A83"/>
    <w:rsid w:val="008A4A1B"/>
    <w:rsid w:val="008B24AF"/>
    <w:rsid w:val="008B5E06"/>
    <w:rsid w:val="008C0547"/>
    <w:rsid w:val="008C2F89"/>
    <w:rsid w:val="008C3FF9"/>
    <w:rsid w:val="008D180A"/>
    <w:rsid w:val="008D2113"/>
    <w:rsid w:val="008D4D0D"/>
    <w:rsid w:val="008D5345"/>
    <w:rsid w:val="008E0349"/>
    <w:rsid w:val="008E10CC"/>
    <w:rsid w:val="008F0B49"/>
    <w:rsid w:val="00902F44"/>
    <w:rsid w:val="009035A2"/>
    <w:rsid w:val="00904578"/>
    <w:rsid w:val="00912CAB"/>
    <w:rsid w:val="00912FEA"/>
    <w:rsid w:val="00916491"/>
    <w:rsid w:val="0092432B"/>
    <w:rsid w:val="00925127"/>
    <w:rsid w:val="00925C81"/>
    <w:rsid w:val="00930703"/>
    <w:rsid w:val="0093267F"/>
    <w:rsid w:val="009352A1"/>
    <w:rsid w:val="0094029A"/>
    <w:rsid w:val="00942EEC"/>
    <w:rsid w:val="00944F65"/>
    <w:rsid w:val="00946BA8"/>
    <w:rsid w:val="00946C1C"/>
    <w:rsid w:val="00954528"/>
    <w:rsid w:val="009560D1"/>
    <w:rsid w:val="009567DA"/>
    <w:rsid w:val="0095783A"/>
    <w:rsid w:val="00957D16"/>
    <w:rsid w:val="0096088C"/>
    <w:rsid w:val="00962615"/>
    <w:rsid w:val="0096270A"/>
    <w:rsid w:val="00963566"/>
    <w:rsid w:val="00964744"/>
    <w:rsid w:val="00964A76"/>
    <w:rsid w:val="00970602"/>
    <w:rsid w:val="009750CD"/>
    <w:rsid w:val="0097610A"/>
    <w:rsid w:val="00980EFA"/>
    <w:rsid w:val="00981EBC"/>
    <w:rsid w:val="009946F6"/>
    <w:rsid w:val="009A04A4"/>
    <w:rsid w:val="009A13C5"/>
    <w:rsid w:val="009A3300"/>
    <w:rsid w:val="009A43E0"/>
    <w:rsid w:val="009A5102"/>
    <w:rsid w:val="009B2659"/>
    <w:rsid w:val="009B4F1F"/>
    <w:rsid w:val="009B59D5"/>
    <w:rsid w:val="009B6CD2"/>
    <w:rsid w:val="009C2814"/>
    <w:rsid w:val="009C2D6B"/>
    <w:rsid w:val="009C71E4"/>
    <w:rsid w:val="009D3129"/>
    <w:rsid w:val="009D3183"/>
    <w:rsid w:val="009D6F61"/>
    <w:rsid w:val="009E133F"/>
    <w:rsid w:val="009E4540"/>
    <w:rsid w:val="009E79D9"/>
    <w:rsid w:val="009F1A11"/>
    <w:rsid w:val="009F3CE4"/>
    <w:rsid w:val="009F41D1"/>
    <w:rsid w:val="009F43E9"/>
    <w:rsid w:val="009F5D75"/>
    <w:rsid w:val="00A00216"/>
    <w:rsid w:val="00A06996"/>
    <w:rsid w:val="00A07625"/>
    <w:rsid w:val="00A155D1"/>
    <w:rsid w:val="00A15ECC"/>
    <w:rsid w:val="00A20099"/>
    <w:rsid w:val="00A20B40"/>
    <w:rsid w:val="00A26146"/>
    <w:rsid w:val="00A3147C"/>
    <w:rsid w:val="00A317B6"/>
    <w:rsid w:val="00A338B8"/>
    <w:rsid w:val="00A34959"/>
    <w:rsid w:val="00A34993"/>
    <w:rsid w:val="00A406A0"/>
    <w:rsid w:val="00A46B09"/>
    <w:rsid w:val="00A47A35"/>
    <w:rsid w:val="00A55554"/>
    <w:rsid w:val="00A5794F"/>
    <w:rsid w:val="00A6356A"/>
    <w:rsid w:val="00A72142"/>
    <w:rsid w:val="00A759C5"/>
    <w:rsid w:val="00A759FA"/>
    <w:rsid w:val="00A81729"/>
    <w:rsid w:val="00A847C9"/>
    <w:rsid w:val="00A849DF"/>
    <w:rsid w:val="00A85A9B"/>
    <w:rsid w:val="00A86510"/>
    <w:rsid w:val="00A93E37"/>
    <w:rsid w:val="00A93EFF"/>
    <w:rsid w:val="00A958EF"/>
    <w:rsid w:val="00A95F0A"/>
    <w:rsid w:val="00A965C4"/>
    <w:rsid w:val="00AA32F8"/>
    <w:rsid w:val="00AA36D5"/>
    <w:rsid w:val="00AA5593"/>
    <w:rsid w:val="00AA5CEF"/>
    <w:rsid w:val="00AB040E"/>
    <w:rsid w:val="00AB4103"/>
    <w:rsid w:val="00AC0C94"/>
    <w:rsid w:val="00AC425C"/>
    <w:rsid w:val="00AC598B"/>
    <w:rsid w:val="00AD0CCA"/>
    <w:rsid w:val="00AD1DC2"/>
    <w:rsid w:val="00AD720D"/>
    <w:rsid w:val="00AD788D"/>
    <w:rsid w:val="00AE0446"/>
    <w:rsid w:val="00AE0AD0"/>
    <w:rsid w:val="00AE0BF4"/>
    <w:rsid w:val="00AE5B58"/>
    <w:rsid w:val="00AF3BD9"/>
    <w:rsid w:val="00AF7DC5"/>
    <w:rsid w:val="00B00722"/>
    <w:rsid w:val="00B01252"/>
    <w:rsid w:val="00B0225D"/>
    <w:rsid w:val="00B03C44"/>
    <w:rsid w:val="00B04D94"/>
    <w:rsid w:val="00B059E1"/>
    <w:rsid w:val="00B065F4"/>
    <w:rsid w:val="00B10E0A"/>
    <w:rsid w:val="00B14430"/>
    <w:rsid w:val="00B14753"/>
    <w:rsid w:val="00B17A2E"/>
    <w:rsid w:val="00B221BC"/>
    <w:rsid w:val="00B27056"/>
    <w:rsid w:val="00B30C83"/>
    <w:rsid w:val="00B3269F"/>
    <w:rsid w:val="00B33EAC"/>
    <w:rsid w:val="00B3473E"/>
    <w:rsid w:val="00B35CFF"/>
    <w:rsid w:val="00B411C9"/>
    <w:rsid w:val="00B469EA"/>
    <w:rsid w:val="00B46E91"/>
    <w:rsid w:val="00B539AE"/>
    <w:rsid w:val="00B53A86"/>
    <w:rsid w:val="00B5545B"/>
    <w:rsid w:val="00B62898"/>
    <w:rsid w:val="00B6543E"/>
    <w:rsid w:val="00B7246C"/>
    <w:rsid w:val="00B73108"/>
    <w:rsid w:val="00B75CEF"/>
    <w:rsid w:val="00B87265"/>
    <w:rsid w:val="00B877AC"/>
    <w:rsid w:val="00B91F4E"/>
    <w:rsid w:val="00B924D8"/>
    <w:rsid w:val="00B93BA8"/>
    <w:rsid w:val="00B94CA9"/>
    <w:rsid w:val="00B95F29"/>
    <w:rsid w:val="00B95FCF"/>
    <w:rsid w:val="00B96B74"/>
    <w:rsid w:val="00BA2654"/>
    <w:rsid w:val="00BB50D9"/>
    <w:rsid w:val="00BC0E4C"/>
    <w:rsid w:val="00BC17AC"/>
    <w:rsid w:val="00BC3D76"/>
    <w:rsid w:val="00BD185E"/>
    <w:rsid w:val="00BD6ECE"/>
    <w:rsid w:val="00BE2262"/>
    <w:rsid w:val="00BE455E"/>
    <w:rsid w:val="00BE547B"/>
    <w:rsid w:val="00BE5ADA"/>
    <w:rsid w:val="00BE62DF"/>
    <w:rsid w:val="00BF07C1"/>
    <w:rsid w:val="00BF493E"/>
    <w:rsid w:val="00C0090D"/>
    <w:rsid w:val="00C0118E"/>
    <w:rsid w:val="00C01700"/>
    <w:rsid w:val="00C0453C"/>
    <w:rsid w:val="00C11403"/>
    <w:rsid w:val="00C13276"/>
    <w:rsid w:val="00C17130"/>
    <w:rsid w:val="00C22745"/>
    <w:rsid w:val="00C235E5"/>
    <w:rsid w:val="00C25495"/>
    <w:rsid w:val="00C26CCC"/>
    <w:rsid w:val="00C35111"/>
    <w:rsid w:val="00C37F06"/>
    <w:rsid w:val="00C413FA"/>
    <w:rsid w:val="00C41B8E"/>
    <w:rsid w:val="00C43D21"/>
    <w:rsid w:val="00C447A8"/>
    <w:rsid w:val="00C44D58"/>
    <w:rsid w:val="00C45BB9"/>
    <w:rsid w:val="00C46A4B"/>
    <w:rsid w:val="00C46DD3"/>
    <w:rsid w:val="00C5309A"/>
    <w:rsid w:val="00C532FC"/>
    <w:rsid w:val="00C54256"/>
    <w:rsid w:val="00C54C03"/>
    <w:rsid w:val="00C561EF"/>
    <w:rsid w:val="00C62F93"/>
    <w:rsid w:val="00C64232"/>
    <w:rsid w:val="00C65438"/>
    <w:rsid w:val="00C700D0"/>
    <w:rsid w:val="00C734D6"/>
    <w:rsid w:val="00C738C0"/>
    <w:rsid w:val="00C73E15"/>
    <w:rsid w:val="00C7587E"/>
    <w:rsid w:val="00C80089"/>
    <w:rsid w:val="00C82CFB"/>
    <w:rsid w:val="00C86C08"/>
    <w:rsid w:val="00C907E3"/>
    <w:rsid w:val="00C94F07"/>
    <w:rsid w:val="00C96FE4"/>
    <w:rsid w:val="00CA7076"/>
    <w:rsid w:val="00CB1340"/>
    <w:rsid w:val="00CC5C3E"/>
    <w:rsid w:val="00CC6F08"/>
    <w:rsid w:val="00CC78ED"/>
    <w:rsid w:val="00CD5D36"/>
    <w:rsid w:val="00CE1491"/>
    <w:rsid w:val="00CE62C4"/>
    <w:rsid w:val="00CF190A"/>
    <w:rsid w:val="00CF255B"/>
    <w:rsid w:val="00CF43E3"/>
    <w:rsid w:val="00CF621E"/>
    <w:rsid w:val="00D01AA3"/>
    <w:rsid w:val="00D13839"/>
    <w:rsid w:val="00D2398E"/>
    <w:rsid w:val="00D2637B"/>
    <w:rsid w:val="00D322C9"/>
    <w:rsid w:val="00D33CB7"/>
    <w:rsid w:val="00D37835"/>
    <w:rsid w:val="00D37D64"/>
    <w:rsid w:val="00D475B5"/>
    <w:rsid w:val="00D4787D"/>
    <w:rsid w:val="00D50DEF"/>
    <w:rsid w:val="00D51938"/>
    <w:rsid w:val="00D52B84"/>
    <w:rsid w:val="00D539EA"/>
    <w:rsid w:val="00D53E1B"/>
    <w:rsid w:val="00D646C0"/>
    <w:rsid w:val="00D6476D"/>
    <w:rsid w:val="00D7109E"/>
    <w:rsid w:val="00D710F6"/>
    <w:rsid w:val="00D729EA"/>
    <w:rsid w:val="00D73A18"/>
    <w:rsid w:val="00D8012A"/>
    <w:rsid w:val="00D811BF"/>
    <w:rsid w:val="00D84A48"/>
    <w:rsid w:val="00D908AD"/>
    <w:rsid w:val="00D91734"/>
    <w:rsid w:val="00D91D53"/>
    <w:rsid w:val="00D92946"/>
    <w:rsid w:val="00D929C1"/>
    <w:rsid w:val="00D938C0"/>
    <w:rsid w:val="00D94E95"/>
    <w:rsid w:val="00D95811"/>
    <w:rsid w:val="00D97C00"/>
    <w:rsid w:val="00DA2C83"/>
    <w:rsid w:val="00DA472B"/>
    <w:rsid w:val="00DA677C"/>
    <w:rsid w:val="00DA71C4"/>
    <w:rsid w:val="00DB02AD"/>
    <w:rsid w:val="00DB2F09"/>
    <w:rsid w:val="00DB3263"/>
    <w:rsid w:val="00DB774D"/>
    <w:rsid w:val="00DC04C2"/>
    <w:rsid w:val="00DC28CA"/>
    <w:rsid w:val="00DC4D8D"/>
    <w:rsid w:val="00DC5312"/>
    <w:rsid w:val="00DC566C"/>
    <w:rsid w:val="00DD32D9"/>
    <w:rsid w:val="00DD4BA6"/>
    <w:rsid w:val="00DE26F9"/>
    <w:rsid w:val="00DE4236"/>
    <w:rsid w:val="00DE6672"/>
    <w:rsid w:val="00DF1AAD"/>
    <w:rsid w:val="00DF551A"/>
    <w:rsid w:val="00DF59B5"/>
    <w:rsid w:val="00DF7612"/>
    <w:rsid w:val="00DF7FD7"/>
    <w:rsid w:val="00E00C63"/>
    <w:rsid w:val="00E01A5F"/>
    <w:rsid w:val="00E05BCB"/>
    <w:rsid w:val="00E07688"/>
    <w:rsid w:val="00E07D5F"/>
    <w:rsid w:val="00E10505"/>
    <w:rsid w:val="00E10A7D"/>
    <w:rsid w:val="00E15AA8"/>
    <w:rsid w:val="00E15FFB"/>
    <w:rsid w:val="00E179CF"/>
    <w:rsid w:val="00E251A2"/>
    <w:rsid w:val="00E31E47"/>
    <w:rsid w:val="00E31E50"/>
    <w:rsid w:val="00E33FB2"/>
    <w:rsid w:val="00E43F84"/>
    <w:rsid w:val="00E4461B"/>
    <w:rsid w:val="00E44A85"/>
    <w:rsid w:val="00E450E4"/>
    <w:rsid w:val="00E45CA4"/>
    <w:rsid w:val="00E50C34"/>
    <w:rsid w:val="00E60066"/>
    <w:rsid w:val="00E70265"/>
    <w:rsid w:val="00E725A6"/>
    <w:rsid w:val="00E72B4E"/>
    <w:rsid w:val="00E73AA3"/>
    <w:rsid w:val="00E74934"/>
    <w:rsid w:val="00E7497B"/>
    <w:rsid w:val="00E801F3"/>
    <w:rsid w:val="00E82F84"/>
    <w:rsid w:val="00E8438F"/>
    <w:rsid w:val="00E900C6"/>
    <w:rsid w:val="00E90779"/>
    <w:rsid w:val="00E90A10"/>
    <w:rsid w:val="00E92480"/>
    <w:rsid w:val="00E97430"/>
    <w:rsid w:val="00EA0842"/>
    <w:rsid w:val="00EA1E06"/>
    <w:rsid w:val="00EA2B31"/>
    <w:rsid w:val="00EA74F9"/>
    <w:rsid w:val="00EB3F4A"/>
    <w:rsid w:val="00EB63F6"/>
    <w:rsid w:val="00EB7EF1"/>
    <w:rsid w:val="00EC55BD"/>
    <w:rsid w:val="00EC61C6"/>
    <w:rsid w:val="00EC7389"/>
    <w:rsid w:val="00ED0ECE"/>
    <w:rsid w:val="00ED17F8"/>
    <w:rsid w:val="00ED27E8"/>
    <w:rsid w:val="00ED4567"/>
    <w:rsid w:val="00ED5D9F"/>
    <w:rsid w:val="00EE0287"/>
    <w:rsid w:val="00EE0DC5"/>
    <w:rsid w:val="00EE51E3"/>
    <w:rsid w:val="00EE7191"/>
    <w:rsid w:val="00EE74B2"/>
    <w:rsid w:val="00EF1735"/>
    <w:rsid w:val="00EF5C68"/>
    <w:rsid w:val="00F00842"/>
    <w:rsid w:val="00F02EC1"/>
    <w:rsid w:val="00F045F7"/>
    <w:rsid w:val="00F1715B"/>
    <w:rsid w:val="00F213BC"/>
    <w:rsid w:val="00F224AB"/>
    <w:rsid w:val="00F229BB"/>
    <w:rsid w:val="00F2693F"/>
    <w:rsid w:val="00F319E2"/>
    <w:rsid w:val="00F31E29"/>
    <w:rsid w:val="00F336F8"/>
    <w:rsid w:val="00F344A3"/>
    <w:rsid w:val="00F3773C"/>
    <w:rsid w:val="00F40B64"/>
    <w:rsid w:val="00F40D8D"/>
    <w:rsid w:val="00F42DA7"/>
    <w:rsid w:val="00F431F8"/>
    <w:rsid w:val="00F45B2C"/>
    <w:rsid w:val="00F47C9F"/>
    <w:rsid w:val="00F524EC"/>
    <w:rsid w:val="00F53719"/>
    <w:rsid w:val="00F57C9F"/>
    <w:rsid w:val="00F614CB"/>
    <w:rsid w:val="00F61D73"/>
    <w:rsid w:val="00F6418D"/>
    <w:rsid w:val="00F64F6D"/>
    <w:rsid w:val="00F6576C"/>
    <w:rsid w:val="00F714B8"/>
    <w:rsid w:val="00F77D51"/>
    <w:rsid w:val="00F92565"/>
    <w:rsid w:val="00F95351"/>
    <w:rsid w:val="00F97A4C"/>
    <w:rsid w:val="00FA064F"/>
    <w:rsid w:val="00FB2B93"/>
    <w:rsid w:val="00FB7561"/>
    <w:rsid w:val="00FC0352"/>
    <w:rsid w:val="00FC1F4F"/>
    <w:rsid w:val="00FC2139"/>
    <w:rsid w:val="00FC279A"/>
    <w:rsid w:val="00FC31EA"/>
    <w:rsid w:val="00FC4C77"/>
    <w:rsid w:val="00FD09B4"/>
    <w:rsid w:val="00FD23AF"/>
    <w:rsid w:val="00FD2F13"/>
    <w:rsid w:val="00FD5648"/>
    <w:rsid w:val="00FD5CA9"/>
    <w:rsid w:val="00FD5D10"/>
    <w:rsid w:val="00FD6255"/>
    <w:rsid w:val="00FE02F0"/>
    <w:rsid w:val="00FE1259"/>
    <w:rsid w:val="00FF0D29"/>
    <w:rsid w:val="00FF1A64"/>
    <w:rsid w:val="00FF56B2"/>
    <w:rsid w:val="00FF5F3A"/>
    <w:rsid w:val="00FF6380"/>
    <w:rsid w:val="00FF6AB4"/>
    <w:rsid w:val="00FF7583"/>
  </w:rsids>
  <w:docVars>
    <w:docVar w:name="__Grammarly_42___1" w:val="H4sIAAAAAAAEAKtWcslP9kxRslIyNDYyNDMwNzUwMzUyMzM1sTBR0lEKTi0uzszPAykwrAUAh1c7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0C94"/>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customStyle="1" w:styleId="UnresolvedMention4">
    <w:name w:val="Unresolved Mention4"/>
    <w:basedOn w:val="DefaultParagraphFont"/>
    <w:uiPriority w:val="99"/>
    <w:rsid w:val="00DB2F09"/>
    <w:rPr>
      <w:color w:val="605E5C"/>
      <w:shd w:val="clear" w:color="auto" w:fill="E1DFDD"/>
    </w:rPr>
  </w:style>
  <w:style w:type="character" w:customStyle="1" w:styleId="UnresolvedMention">
    <w:name w:val="Unresolved Mention"/>
    <w:basedOn w:val="DefaultParagraphFont"/>
    <w:uiPriority w:val="99"/>
    <w:rsid w:val="009627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4.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header" Target="header3.xml" /><Relationship Id="rId8" Type="http://schemas.openxmlformats.org/officeDocument/2006/relationships/image" Target="media/image1.png" /><Relationship Id="rId9" Type="http://schemas.openxmlformats.org/officeDocument/2006/relationships/hyperlink" Target="https://en.wikipedia.org/wiki/Dynamic_systems_development_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276F-18D9-4441-AD1A-778E923B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5</TotalTime>
  <Pages>6</Pages>
  <Words>917</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1188</cp:revision>
  <dcterms:created xsi:type="dcterms:W3CDTF">2020-02-04T10:08:00Z</dcterms:created>
  <dcterms:modified xsi:type="dcterms:W3CDTF">2020-04-07T03:03:00Z</dcterms:modified>
</cp:coreProperties>
</file>